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B77CE0" w14:textId="05E31E85" w:rsidR="00CC5774" w:rsidRDefault="000D6541" w:rsidP="00A6439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1688EA" wp14:editId="08FCF2C7">
                <wp:simplePos x="0" y="0"/>
                <wp:positionH relativeFrom="margin">
                  <wp:posOffset>7442835</wp:posOffset>
                </wp:positionH>
                <wp:positionV relativeFrom="paragraph">
                  <wp:posOffset>-60960</wp:posOffset>
                </wp:positionV>
                <wp:extent cx="1562100" cy="35242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F1C0BB" w14:textId="75015AE7" w:rsidR="00C22D70" w:rsidRPr="00A00C63" w:rsidRDefault="00C22D70" w:rsidP="009F6776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A00C6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RQ-CLREM-06-00-</w:t>
                            </w:r>
                            <w:r w:rsidR="009F6776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00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1688E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86.05pt;margin-top:-4.8pt;width:123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" fillcolor="white [3201]" strokeweight=".5pt">
                <v:textbox>
                  <w:txbxContent>
                    <w:p w14:paraId="00F1C0BB" w14:textId="75015AE7" w:rsidR="00C22D70" w:rsidRPr="00A00C63" w:rsidRDefault="00C22D70" w:rsidP="009F6776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A00C6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RQ-CLREM-06-00-</w:t>
                      </w:r>
                      <w:r w:rsidR="009F6776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00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BB5E50" w14:textId="5D1DE2AD" w:rsidR="00CC5774" w:rsidRDefault="00CC5774" w:rsidP="00A64395"/>
    <w:p w14:paraId="375BBB0D" w14:textId="717BF48C" w:rsidR="00CC5774" w:rsidRPr="00A00C63" w:rsidRDefault="00CC5774" w:rsidP="00CC5774">
      <w:pPr>
        <w:pStyle w:val="Title"/>
        <w:rPr>
          <w:rFonts w:ascii="TH SarabunPSK" w:hAnsi="TH SarabunPSK" w:cs="TH SarabunPSK" w:hint="cs"/>
          <w:sz w:val="36"/>
          <w:szCs w:val="36"/>
          <w:cs/>
        </w:rPr>
      </w:pPr>
      <w:r w:rsidRPr="00A00C63">
        <w:rPr>
          <w:rFonts w:ascii="TH SarabunPSK" w:hAnsi="TH SarabunPSK" w:cs="TH SarabunPSK"/>
          <w:sz w:val="36"/>
          <w:szCs w:val="36"/>
          <w:cs/>
        </w:rPr>
        <w:t>แผน</w:t>
      </w:r>
      <w:r w:rsidR="00944BDC" w:rsidRPr="00A00C63">
        <w:rPr>
          <w:rFonts w:ascii="TH SarabunPSK" w:hAnsi="TH SarabunPSK" w:cs="TH SarabunPSK" w:hint="cs"/>
          <w:sz w:val="36"/>
          <w:szCs w:val="36"/>
          <w:cs/>
        </w:rPr>
        <w:t>/ผลการ</w:t>
      </w:r>
      <w:r w:rsidRPr="00A00C63">
        <w:rPr>
          <w:rFonts w:ascii="TH SarabunPSK" w:hAnsi="TH SarabunPSK" w:cs="TH SarabunPSK"/>
          <w:sz w:val="36"/>
          <w:szCs w:val="36"/>
          <w:cs/>
        </w:rPr>
        <w:t>ปฏิบัติงานฝ่ายส่งเสริมการ</w:t>
      </w:r>
      <w:r w:rsidRPr="00A00C63">
        <w:rPr>
          <w:rFonts w:ascii="TH SarabunPSK" w:hAnsi="TH SarabunPSK" w:cs="TH SarabunPSK" w:hint="cs"/>
          <w:sz w:val="36"/>
          <w:szCs w:val="36"/>
          <w:cs/>
        </w:rPr>
        <w:t>รู้</w:t>
      </w:r>
      <w:r w:rsidRPr="00A00C63">
        <w:rPr>
          <w:rFonts w:ascii="TH SarabunPSK" w:hAnsi="TH SarabunPSK" w:cs="TH SarabunPSK"/>
          <w:sz w:val="36"/>
          <w:szCs w:val="36"/>
          <w:cs/>
        </w:rPr>
        <w:t xml:space="preserve">สารสนเทศ </w:t>
      </w:r>
      <w:r w:rsidR="00944BDC" w:rsidRPr="00A00C63">
        <w:rPr>
          <w:rFonts w:ascii="TH SarabunPSK" w:hAnsi="TH SarabunPSK" w:cs="TH SarabunPSK" w:hint="cs"/>
          <w:sz w:val="36"/>
          <w:szCs w:val="36"/>
          <w:cs/>
        </w:rPr>
        <w:t>ศูนย์บรรณสาร</w:t>
      </w:r>
      <w:r w:rsidR="00373072" w:rsidRPr="00A00C63">
        <w:rPr>
          <w:rFonts w:ascii="TH SarabunPSK" w:hAnsi="TH SarabunPSK" w:cs="TH SarabunPSK" w:hint="cs"/>
          <w:sz w:val="36"/>
          <w:szCs w:val="36"/>
          <w:cs/>
        </w:rPr>
        <w:t>แ</w:t>
      </w:r>
      <w:r w:rsidR="00944BDC" w:rsidRPr="00A00C63">
        <w:rPr>
          <w:rFonts w:ascii="TH SarabunPSK" w:hAnsi="TH SarabunPSK" w:cs="TH SarabunPSK" w:hint="cs"/>
          <w:sz w:val="36"/>
          <w:szCs w:val="36"/>
          <w:cs/>
        </w:rPr>
        <w:t xml:space="preserve">ละสื่อการศึกษา </w:t>
      </w:r>
      <w:r w:rsidRPr="00A00C63">
        <w:rPr>
          <w:rFonts w:ascii="TH SarabunPSK" w:hAnsi="TH SarabunPSK" w:cs="TH SarabunPSK" w:hint="cs"/>
          <w:sz w:val="36"/>
          <w:szCs w:val="36"/>
          <w:cs/>
        </w:rPr>
        <w:t xml:space="preserve">ปีงบประมาณ </w:t>
      </w:r>
      <w:r w:rsidRPr="00A00C63">
        <w:rPr>
          <w:rFonts w:ascii="TH SarabunPSK" w:hAnsi="TH SarabunPSK" w:cs="TH SarabunPSK"/>
          <w:sz w:val="36"/>
          <w:szCs w:val="36"/>
          <w:cs/>
        </w:rPr>
        <w:t>พ.ศ. 25</w:t>
      </w:r>
      <w:r w:rsidRPr="00A00C63">
        <w:rPr>
          <w:rFonts w:ascii="TH SarabunPSK" w:hAnsi="TH SarabunPSK" w:cs="TH SarabunPSK" w:hint="cs"/>
          <w:sz w:val="36"/>
          <w:szCs w:val="36"/>
          <w:cs/>
        </w:rPr>
        <w:t>6</w:t>
      </w:r>
      <w:r w:rsidR="00A7160D">
        <w:rPr>
          <w:rFonts w:ascii="TH SarabunPSK" w:hAnsi="TH SarabunPSK" w:cs="TH SarabunPSK" w:hint="cs"/>
          <w:sz w:val="36"/>
          <w:szCs w:val="36"/>
          <w:cs/>
        </w:rPr>
        <w:t>8</w:t>
      </w:r>
    </w:p>
    <w:p w14:paraId="5E8DE8DA" w14:textId="5523B5B7" w:rsidR="00CC5774" w:rsidRDefault="00CC5774" w:rsidP="00A64395"/>
    <w:p w14:paraId="55FF1F12" w14:textId="3757DD77" w:rsidR="00CC5774" w:rsidRPr="009D2367" w:rsidRDefault="00CC5774" w:rsidP="00A64395">
      <w:pPr>
        <w:rPr>
          <w:sz w:val="2"/>
          <w:szCs w:val="2"/>
        </w:rPr>
      </w:pPr>
    </w:p>
    <w:tbl>
      <w:tblPr>
        <w:tblStyle w:val="TableGrid"/>
        <w:tblW w:w="14514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68"/>
        <w:gridCol w:w="2236"/>
        <w:gridCol w:w="450"/>
        <w:gridCol w:w="360"/>
        <w:gridCol w:w="460"/>
        <w:gridCol w:w="450"/>
        <w:gridCol w:w="540"/>
        <w:gridCol w:w="450"/>
        <w:gridCol w:w="450"/>
        <w:gridCol w:w="360"/>
        <w:gridCol w:w="450"/>
        <w:gridCol w:w="360"/>
        <w:gridCol w:w="450"/>
        <w:gridCol w:w="450"/>
        <w:gridCol w:w="483"/>
        <w:gridCol w:w="384"/>
        <w:gridCol w:w="483"/>
        <w:gridCol w:w="360"/>
        <w:gridCol w:w="450"/>
        <w:gridCol w:w="360"/>
        <w:gridCol w:w="450"/>
        <w:gridCol w:w="360"/>
        <w:gridCol w:w="450"/>
        <w:gridCol w:w="450"/>
        <w:gridCol w:w="540"/>
        <w:gridCol w:w="540"/>
        <w:gridCol w:w="1170"/>
      </w:tblGrid>
      <w:tr w:rsidR="00821686" w14:paraId="2A17DC7E" w14:textId="77777777" w:rsidTr="00A7160D">
        <w:trPr>
          <w:tblHeader/>
        </w:trPr>
        <w:tc>
          <w:tcPr>
            <w:tcW w:w="568" w:type="dxa"/>
            <w:vMerge w:val="restart"/>
          </w:tcPr>
          <w:p w14:paraId="05C24CD8" w14:textId="2D2D6300" w:rsidR="00821686" w:rsidRPr="000E5820" w:rsidRDefault="00821686" w:rsidP="00944BDC">
            <w:pPr>
              <w:rPr>
                <w:b/>
                <w:bCs/>
              </w:rPr>
            </w:pPr>
            <w:r w:rsidRPr="000E5820">
              <w:rPr>
                <w:rFonts w:ascii="TH SarabunPSK" w:hAnsi="TH SarabunPSK" w:cs="TH SarabunPSK" w:hint="cs"/>
                <w:b/>
                <w:bCs/>
                <w:cs/>
              </w:rPr>
              <w:t>ที่</w:t>
            </w:r>
          </w:p>
        </w:tc>
        <w:tc>
          <w:tcPr>
            <w:tcW w:w="2236" w:type="dxa"/>
            <w:vMerge w:val="restart"/>
          </w:tcPr>
          <w:p w14:paraId="703DF14E" w14:textId="67F5D373" w:rsidR="00821686" w:rsidRPr="009D2367" w:rsidRDefault="00821686" w:rsidP="00944BDC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9D2367">
              <w:rPr>
                <w:rFonts w:ascii="TH SarabunPSK" w:hAnsi="TH SarabunPSK" w:cs="TH SarabunPSK"/>
                <w:b/>
                <w:bCs/>
                <w:cs/>
              </w:rPr>
              <w:t>งาน/กิจกรรม</w:t>
            </w:r>
          </w:p>
        </w:tc>
        <w:tc>
          <w:tcPr>
            <w:tcW w:w="810" w:type="dxa"/>
            <w:gridSpan w:val="2"/>
          </w:tcPr>
          <w:p w14:paraId="2D295BBA" w14:textId="2F013139" w:rsidR="00821686" w:rsidRDefault="00821686" w:rsidP="00944BDC">
            <w:pPr>
              <w:jc w:val="center"/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1"/>
                <w:szCs w:val="31"/>
                <w:cs/>
              </w:rPr>
              <w:t>ตค 6</w:t>
            </w:r>
            <w:r w:rsidR="00A7160D">
              <w:rPr>
                <w:rFonts w:ascii="TH SarabunPSK" w:hAnsi="TH SarabunPSK" w:cs="TH SarabunPSK" w:hint="cs"/>
                <w:b/>
                <w:bCs/>
                <w:color w:val="000000" w:themeColor="text1"/>
                <w:sz w:val="31"/>
                <w:szCs w:val="31"/>
                <w:cs/>
              </w:rPr>
              <w:t>7</w:t>
            </w:r>
          </w:p>
        </w:tc>
        <w:tc>
          <w:tcPr>
            <w:tcW w:w="910" w:type="dxa"/>
            <w:gridSpan w:val="2"/>
          </w:tcPr>
          <w:p w14:paraId="5BA536D7" w14:textId="56D109A3" w:rsidR="00821686" w:rsidRDefault="00821686" w:rsidP="00944BDC">
            <w:pPr>
              <w:jc w:val="center"/>
            </w:pPr>
            <w:proofErr w:type="spellStart"/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1"/>
                <w:szCs w:val="31"/>
                <w:cs/>
              </w:rPr>
              <w:t>พย</w:t>
            </w:r>
            <w:proofErr w:type="spellEnd"/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 w:hint="cs"/>
                <w:b/>
                <w:bCs/>
                <w:color w:val="000000" w:themeColor="text1"/>
                <w:sz w:val="31"/>
                <w:szCs w:val="31"/>
                <w:cs/>
              </w:rPr>
              <w:t>67</w:t>
            </w:r>
          </w:p>
        </w:tc>
        <w:tc>
          <w:tcPr>
            <w:tcW w:w="990" w:type="dxa"/>
            <w:gridSpan w:val="2"/>
          </w:tcPr>
          <w:p w14:paraId="089216FB" w14:textId="391336C7" w:rsidR="00821686" w:rsidRDefault="00821686" w:rsidP="00944BDC">
            <w:pPr>
              <w:jc w:val="center"/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1"/>
                <w:szCs w:val="31"/>
                <w:cs/>
              </w:rPr>
              <w:t>ธค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 w:hint="cs"/>
                <w:b/>
                <w:bCs/>
                <w:color w:val="000000" w:themeColor="text1"/>
                <w:sz w:val="31"/>
                <w:szCs w:val="31"/>
                <w:cs/>
              </w:rPr>
              <w:t>67</w:t>
            </w:r>
          </w:p>
        </w:tc>
        <w:tc>
          <w:tcPr>
            <w:tcW w:w="810" w:type="dxa"/>
            <w:gridSpan w:val="2"/>
          </w:tcPr>
          <w:p w14:paraId="38022931" w14:textId="18D4231A" w:rsidR="00821686" w:rsidRDefault="00821686" w:rsidP="00944BDC">
            <w:pPr>
              <w:jc w:val="center"/>
            </w:pPr>
            <w:r w:rsidRPr="008B4495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  <w:cs/>
              </w:rPr>
              <w:t>มค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6</w:t>
            </w:r>
            <w:r w:rsidR="00A7160D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>8</w:t>
            </w:r>
          </w:p>
        </w:tc>
        <w:tc>
          <w:tcPr>
            <w:tcW w:w="810" w:type="dxa"/>
            <w:gridSpan w:val="2"/>
          </w:tcPr>
          <w:p w14:paraId="17348039" w14:textId="3BB29707" w:rsidR="00821686" w:rsidRDefault="00821686" w:rsidP="00944BDC">
            <w:pPr>
              <w:jc w:val="center"/>
            </w:pPr>
            <w:r w:rsidRPr="008B4495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  <w:cs/>
              </w:rPr>
              <w:t>กพ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>68</w:t>
            </w:r>
          </w:p>
        </w:tc>
        <w:tc>
          <w:tcPr>
            <w:tcW w:w="900" w:type="dxa"/>
            <w:gridSpan w:val="2"/>
          </w:tcPr>
          <w:p w14:paraId="14029F63" w14:textId="5E6D5BE3" w:rsidR="00821686" w:rsidRDefault="00821686" w:rsidP="00944BDC">
            <w:pPr>
              <w:jc w:val="center"/>
            </w:pPr>
            <w:r w:rsidRPr="008B4495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  <w:cs/>
              </w:rPr>
              <w:t>มีค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>68</w:t>
            </w:r>
          </w:p>
        </w:tc>
        <w:tc>
          <w:tcPr>
            <w:tcW w:w="867" w:type="dxa"/>
            <w:gridSpan w:val="2"/>
          </w:tcPr>
          <w:p w14:paraId="5205CFCA" w14:textId="387FD415" w:rsidR="00821686" w:rsidRDefault="00821686" w:rsidP="00944BDC">
            <w:pPr>
              <w:jc w:val="center"/>
            </w:pPr>
            <w:r w:rsidRPr="008B4495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  <w:cs/>
              </w:rPr>
              <w:t>เมย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>68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</w:p>
        </w:tc>
        <w:tc>
          <w:tcPr>
            <w:tcW w:w="843" w:type="dxa"/>
            <w:gridSpan w:val="2"/>
          </w:tcPr>
          <w:p w14:paraId="03265616" w14:textId="35AD1B28" w:rsidR="00821686" w:rsidRDefault="00821686" w:rsidP="00944BDC">
            <w:pPr>
              <w:jc w:val="center"/>
            </w:pPr>
            <w:r w:rsidRPr="008B4495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  <w:cs/>
              </w:rPr>
              <w:t>พค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>68</w:t>
            </w:r>
          </w:p>
        </w:tc>
        <w:tc>
          <w:tcPr>
            <w:tcW w:w="810" w:type="dxa"/>
            <w:gridSpan w:val="2"/>
          </w:tcPr>
          <w:p w14:paraId="42FAD844" w14:textId="53DF990E" w:rsidR="00821686" w:rsidRDefault="00821686" w:rsidP="00944BDC">
            <w:pPr>
              <w:jc w:val="center"/>
            </w:pPr>
            <w:r w:rsidRPr="008B4495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  <w:cs/>
              </w:rPr>
              <w:t>มิย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>68</w:t>
            </w:r>
          </w:p>
        </w:tc>
        <w:tc>
          <w:tcPr>
            <w:tcW w:w="810" w:type="dxa"/>
            <w:gridSpan w:val="2"/>
          </w:tcPr>
          <w:p w14:paraId="4C7F3627" w14:textId="3C5F08A9" w:rsidR="00821686" w:rsidRDefault="00821686" w:rsidP="00944BDC">
            <w:pPr>
              <w:jc w:val="center"/>
            </w:pPr>
            <w:r w:rsidRPr="008B4495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  <w:cs/>
              </w:rPr>
              <w:t>กค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>68</w:t>
            </w:r>
          </w:p>
        </w:tc>
        <w:tc>
          <w:tcPr>
            <w:tcW w:w="900" w:type="dxa"/>
            <w:gridSpan w:val="2"/>
          </w:tcPr>
          <w:p w14:paraId="7D731DD7" w14:textId="2783EEDD" w:rsidR="00821686" w:rsidRDefault="00821686" w:rsidP="00944BDC">
            <w:pPr>
              <w:jc w:val="center"/>
            </w:pPr>
            <w:r w:rsidRPr="008B4495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  <w:cs/>
              </w:rPr>
              <w:t>สค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>68</w:t>
            </w:r>
          </w:p>
        </w:tc>
        <w:tc>
          <w:tcPr>
            <w:tcW w:w="1080" w:type="dxa"/>
            <w:gridSpan w:val="2"/>
          </w:tcPr>
          <w:p w14:paraId="50FF75AB" w14:textId="4876E61F" w:rsidR="00821686" w:rsidRDefault="00821686" w:rsidP="00944BDC">
            <w:pPr>
              <w:jc w:val="center"/>
            </w:pPr>
            <w:proofErr w:type="spellStart"/>
            <w:r w:rsidRPr="00944BDC">
              <w:rPr>
                <w:rFonts w:ascii="TH SarabunPSK" w:hAnsi="TH SarabunPSK" w:cs="TH SarabunPSK" w:hint="cs"/>
                <w:b/>
                <w:bCs/>
                <w:color w:val="000000" w:themeColor="text1"/>
                <w:sz w:val="31"/>
                <w:szCs w:val="31"/>
                <w:cs/>
              </w:rPr>
              <w:t>กย</w:t>
            </w:r>
            <w:proofErr w:type="spellEnd"/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 xml:space="preserve"> </w:t>
            </w:r>
            <w:r w:rsidR="00A7160D">
              <w:rPr>
                <w:rFonts w:ascii="TH SarabunPSK" w:hAnsi="TH SarabunPSK" w:cs="TH SarabunPSK"/>
                <w:b/>
                <w:bCs/>
                <w:color w:val="000000" w:themeColor="text1"/>
                <w:sz w:val="31"/>
                <w:szCs w:val="31"/>
              </w:rPr>
              <w:t>68</w:t>
            </w:r>
          </w:p>
        </w:tc>
        <w:tc>
          <w:tcPr>
            <w:tcW w:w="1170" w:type="dxa"/>
            <w:vMerge w:val="restart"/>
          </w:tcPr>
          <w:p w14:paraId="2B745CC6" w14:textId="17721474" w:rsidR="00821686" w:rsidRPr="00821686" w:rsidRDefault="00821686" w:rsidP="00944BDC">
            <w:pPr>
              <w:rPr>
                <w:sz w:val="28"/>
              </w:rPr>
            </w:pPr>
            <w:r w:rsidRPr="0082168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cs/>
              </w:rPr>
              <w:t>ผู้รับผิดชอบ</w:t>
            </w:r>
          </w:p>
        </w:tc>
      </w:tr>
      <w:tr w:rsidR="00821686" w14:paraId="71BBB881" w14:textId="77777777" w:rsidTr="00A7160D">
        <w:trPr>
          <w:tblHeader/>
        </w:trPr>
        <w:tc>
          <w:tcPr>
            <w:tcW w:w="568" w:type="dxa"/>
            <w:vMerge/>
          </w:tcPr>
          <w:p w14:paraId="54A666C5" w14:textId="77777777" w:rsidR="00821686" w:rsidRDefault="00821686" w:rsidP="00135A63"/>
        </w:tc>
        <w:tc>
          <w:tcPr>
            <w:tcW w:w="2236" w:type="dxa"/>
            <w:vMerge/>
          </w:tcPr>
          <w:p w14:paraId="4769CD39" w14:textId="0A0A9FF0" w:rsidR="00821686" w:rsidRDefault="00821686" w:rsidP="00135A63"/>
        </w:tc>
        <w:tc>
          <w:tcPr>
            <w:tcW w:w="450" w:type="dxa"/>
            <w:shd w:val="clear" w:color="auto" w:fill="DEEAF6" w:themeFill="accent1" w:themeFillTint="33"/>
          </w:tcPr>
          <w:p w14:paraId="6BDCB7B9" w14:textId="29BCF537" w:rsidR="00821686" w:rsidRPr="006A3662" w:rsidRDefault="00821686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360" w:type="dxa"/>
          </w:tcPr>
          <w:p w14:paraId="65C9040A" w14:textId="23FBA7C8" w:rsidR="00821686" w:rsidRPr="006A3662" w:rsidRDefault="00821686" w:rsidP="00135A63">
            <w:pPr>
              <w:rPr>
                <w:rFonts w:ascii="TH SarabunPSK" w:hAnsi="TH SarabunPSK" w:cs="TH SarabunPSK"/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11DB1A0D" w14:textId="68F0D962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450" w:type="dxa"/>
          </w:tcPr>
          <w:p w14:paraId="667CFC9D" w14:textId="7AD076DD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2BDA883A" w14:textId="2A6CFC90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450" w:type="dxa"/>
          </w:tcPr>
          <w:p w14:paraId="75EA9C49" w14:textId="3221F8F4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07288F7" w14:textId="5C587DE8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360" w:type="dxa"/>
          </w:tcPr>
          <w:p w14:paraId="74FD5899" w14:textId="49E3223E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63CE2F0" w14:textId="29A5931F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360" w:type="dxa"/>
          </w:tcPr>
          <w:p w14:paraId="58DAE6AE" w14:textId="5009C3A2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0D084B7" w14:textId="21A3009C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450" w:type="dxa"/>
          </w:tcPr>
          <w:p w14:paraId="3A8042B6" w14:textId="055B2396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658C1EF9" w14:textId="1470ECD7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384" w:type="dxa"/>
          </w:tcPr>
          <w:p w14:paraId="4B8D3503" w14:textId="4B3AA230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033785EA" w14:textId="236CDA1D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360" w:type="dxa"/>
          </w:tcPr>
          <w:p w14:paraId="041922FA" w14:textId="21F859BD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35F7071" w14:textId="4F975AE9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360" w:type="dxa"/>
          </w:tcPr>
          <w:p w14:paraId="0F69828D" w14:textId="7C877FC5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DC207CE" w14:textId="753DB4AE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360" w:type="dxa"/>
          </w:tcPr>
          <w:p w14:paraId="77B24698" w14:textId="5B496AD3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D4B307B" w14:textId="2A9404FC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450" w:type="dxa"/>
          </w:tcPr>
          <w:p w14:paraId="188F8A85" w14:textId="0B8FF358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55C1CDC2" w14:textId="2C77287F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แผน</w:t>
            </w:r>
          </w:p>
        </w:tc>
        <w:tc>
          <w:tcPr>
            <w:tcW w:w="540" w:type="dxa"/>
          </w:tcPr>
          <w:p w14:paraId="06FF6339" w14:textId="72596C72" w:rsidR="00821686" w:rsidRPr="006A3662" w:rsidRDefault="00821686" w:rsidP="00135A63">
            <w:pPr>
              <w:rPr>
                <w:sz w:val="18"/>
                <w:szCs w:val="18"/>
              </w:rPr>
            </w:pPr>
            <w:r w:rsidRPr="006A3662">
              <w:rPr>
                <w:rFonts w:ascii="TH SarabunPSK" w:hAnsi="TH SarabunPSK" w:cs="TH SarabunPSK"/>
                <w:sz w:val="18"/>
                <w:szCs w:val="18"/>
                <w:cs/>
              </w:rPr>
              <w:t>ผล</w:t>
            </w:r>
          </w:p>
        </w:tc>
        <w:tc>
          <w:tcPr>
            <w:tcW w:w="1170" w:type="dxa"/>
            <w:vMerge/>
          </w:tcPr>
          <w:p w14:paraId="7EE35188" w14:textId="77777777" w:rsidR="00821686" w:rsidRDefault="00821686" w:rsidP="00135A63"/>
        </w:tc>
      </w:tr>
      <w:tr w:rsidR="006948BF" w14:paraId="255B27AC" w14:textId="77777777" w:rsidTr="00825807">
        <w:tc>
          <w:tcPr>
            <w:tcW w:w="2804" w:type="dxa"/>
            <w:gridSpan w:val="2"/>
          </w:tcPr>
          <w:p w14:paraId="1EAB7480" w14:textId="5183F96B" w:rsidR="006948BF" w:rsidRDefault="00E64F3F" w:rsidP="00135A63">
            <w:r>
              <w:rPr>
                <w:rFonts w:ascii="TH SarabunPSK" w:hAnsi="TH SarabunPSK" w:cs="TH SarabunPSK" w:hint="cs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 xml:space="preserve">1. </w:t>
            </w:r>
            <w:r w:rsidR="006948BF" w:rsidRPr="008B4495"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>งานส่งเสริมการใช้</w:t>
            </w:r>
            <w:r w:rsidR="006948BF">
              <w:rPr>
                <w:rFonts w:ascii="TH SarabunPSK" w:hAnsi="TH SarabunPSK" w:cs="TH SarabunPSK" w:hint="cs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>ห้องสมุด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2A12526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360" w:type="dxa"/>
          </w:tcPr>
          <w:p w14:paraId="6B1AE3B1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019DE2AF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</w:tcPr>
          <w:p w14:paraId="210DFDE9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30D29F2D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</w:tcPr>
          <w:p w14:paraId="1B3143ED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4C078A44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360" w:type="dxa"/>
          </w:tcPr>
          <w:p w14:paraId="58502682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15E23C9E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360" w:type="dxa"/>
          </w:tcPr>
          <w:p w14:paraId="233C48C0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ABFAEF0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</w:tcPr>
          <w:p w14:paraId="06A70814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50EDA767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384" w:type="dxa"/>
          </w:tcPr>
          <w:p w14:paraId="483C06D7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41DF3993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360" w:type="dxa"/>
          </w:tcPr>
          <w:p w14:paraId="2BB0A395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3280432D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360" w:type="dxa"/>
          </w:tcPr>
          <w:p w14:paraId="7D9DEA17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2E2A5EE8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360" w:type="dxa"/>
          </w:tcPr>
          <w:p w14:paraId="2A87A926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3170D97E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450" w:type="dxa"/>
          </w:tcPr>
          <w:p w14:paraId="51548393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32487F36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540" w:type="dxa"/>
          </w:tcPr>
          <w:p w14:paraId="2245082C" w14:textId="77777777" w:rsidR="006948BF" w:rsidRPr="006A3662" w:rsidRDefault="006948BF" w:rsidP="00135A63">
            <w:pPr>
              <w:rPr>
                <w:rFonts w:ascii="TH SarabunPSK" w:hAnsi="TH SarabunPSK" w:cs="TH SarabunPSK"/>
                <w:sz w:val="18"/>
                <w:szCs w:val="18"/>
                <w:cs/>
              </w:rPr>
            </w:pPr>
          </w:p>
        </w:tc>
        <w:tc>
          <w:tcPr>
            <w:tcW w:w="1170" w:type="dxa"/>
          </w:tcPr>
          <w:p w14:paraId="4D573362" w14:textId="77777777" w:rsidR="006948BF" w:rsidRDefault="006948BF" w:rsidP="00135A63"/>
        </w:tc>
      </w:tr>
      <w:tr w:rsidR="006A2A1D" w14:paraId="667EC6A1" w14:textId="77777777" w:rsidTr="00A7160D">
        <w:tc>
          <w:tcPr>
            <w:tcW w:w="568" w:type="dxa"/>
          </w:tcPr>
          <w:p w14:paraId="2DFF1B69" w14:textId="15F9EA43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1.1</w:t>
            </w:r>
          </w:p>
        </w:tc>
        <w:tc>
          <w:tcPr>
            <w:tcW w:w="2236" w:type="dxa"/>
          </w:tcPr>
          <w:p w14:paraId="3F91BC63" w14:textId="418E5FB4" w:rsidR="006A2A1D" w:rsidRDefault="006A2A1D" w:rsidP="006A2A1D"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ผลิตและเผยแพร่สื่อประชาสัมพันธ์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D9701F5" w14:textId="0777819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3F3B758" w14:textId="0EB44CB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49E24716" w14:textId="35EFB27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2850003" w14:textId="479D681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61A3E481" w14:textId="7CAF791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B885D3C" w14:textId="72C685A2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9A20E7F" w14:textId="45017CE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912EBAF" w14:textId="652291A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5E898B4" w14:textId="7A3A695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736FC19" w14:textId="2DE7245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372023B" w14:textId="176AD8D5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37CC5F49" w14:textId="5CF4267D" w:rsidR="006A2A1D" w:rsidRDefault="003A73EF" w:rsidP="006A2A1D">
            <w: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367042CB" w14:textId="0721368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0BBF4655" w14:textId="1D7578AE" w:rsidR="006A2A1D" w:rsidRDefault="003A73EF" w:rsidP="006A2A1D">
            <w: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43F9E386" w14:textId="198BA695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49A71CE" w14:textId="20B006DB" w:rsidR="006A2A1D" w:rsidRDefault="003A73EF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40CDBC8" w14:textId="2B90F33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C58495E" w14:textId="3EA37AEF" w:rsidR="006A2A1D" w:rsidRDefault="003A73EF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2038073" w14:textId="710BF5E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B63ABCC" w14:textId="1C03C5D8" w:rsidR="006A2A1D" w:rsidRDefault="003A73EF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9C279DE" w14:textId="5D107E1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4C9FB70" w14:textId="7C5ABEAA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53BFBD98" w14:textId="79E4E592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7DD95C1D" w14:textId="4051802F" w:rsidR="006A2A1D" w:rsidRDefault="006A2A1D" w:rsidP="006A2A1D"/>
        </w:tc>
        <w:tc>
          <w:tcPr>
            <w:tcW w:w="1170" w:type="dxa"/>
          </w:tcPr>
          <w:p w14:paraId="0ECF9AFB" w14:textId="4D7951A5" w:rsidR="004F5B32" w:rsidRDefault="006A2A1D" w:rsidP="006A2A1D">
            <w:pPr>
              <w:rPr>
                <w:rFonts w:ascii="TH SarabunPSK" w:hAnsi="TH SarabunPSK" w:cs="TH SarabunPSK"/>
                <w:sz w:val="28"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 xml:space="preserve">ชัยสิทธิ์ </w:t>
            </w:r>
          </w:p>
          <w:p w14:paraId="6D977560" w14:textId="0926B5A7" w:rsidR="009D2367" w:rsidRPr="00A7160D" w:rsidRDefault="00A7160D" w:rsidP="006A2A1D">
            <w:pPr>
              <w:rPr>
                <w:rFonts w:ascii="TH SarabunPSK" w:hAnsi="TH SarabunPSK" w:cs="TH SarabunPSK"/>
                <w:sz w:val="28"/>
                <w:cs/>
              </w:rPr>
            </w:pPr>
            <w:proofErr w:type="spellStart"/>
            <w:r>
              <w:rPr>
                <w:rFonts w:ascii="TH SarabunPSK" w:hAnsi="TH SarabunPSK" w:cs="TH SarabunPSK" w:hint="cs"/>
                <w:sz w:val="28"/>
                <w:cs/>
              </w:rPr>
              <w:t>ธันย</w:t>
            </w:r>
            <w:proofErr w:type="spellEnd"/>
            <w:r>
              <w:rPr>
                <w:rFonts w:ascii="TH SarabunPSK" w:hAnsi="TH SarabunPSK" w:cs="TH SarabunPSK" w:hint="cs"/>
                <w:sz w:val="28"/>
                <w:cs/>
              </w:rPr>
              <w:t>กานต์</w:t>
            </w:r>
            <w:r>
              <w:rPr>
                <w:sz w:val="28"/>
                <w:cs/>
              </w:rPr>
              <w:br/>
            </w:r>
            <w:r w:rsidRPr="006948BF">
              <w:rPr>
                <w:rFonts w:ascii="TH SarabunPSK" w:hAnsi="TH SarabunPSK" w:cs="TH SarabunPSK" w:hint="cs"/>
                <w:sz w:val="28"/>
                <w:cs/>
              </w:rPr>
              <w:t xml:space="preserve">สุภารักษ์ </w:t>
            </w:r>
          </w:p>
        </w:tc>
      </w:tr>
      <w:tr w:rsidR="00D2692E" w14:paraId="1E70EEB4" w14:textId="77777777" w:rsidTr="00A7160D">
        <w:tc>
          <w:tcPr>
            <w:tcW w:w="568" w:type="dxa"/>
          </w:tcPr>
          <w:p w14:paraId="4AC5D68A" w14:textId="36F4D20A" w:rsidR="00D2692E" w:rsidRPr="004F5B32" w:rsidRDefault="00D2692E" w:rsidP="00D2692E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1.2</w:t>
            </w:r>
          </w:p>
        </w:tc>
        <w:tc>
          <w:tcPr>
            <w:tcW w:w="2236" w:type="dxa"/>
          </w:tcPr>
          <w:p w14:paraId="53985496" w14:textId="0DFA5DA7" w:rsidR="00D2692E" w:rsidRDefault="00D2692E" w:rsidP="00D2692E">
            <w:r w:rsidRPr="00504763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งานนิทรรศการ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A2F536E" w14:textId="1B6C14DF" w:rsidR="00D2692E" w:rsidRDefault="00D2692E" w:rsidP="00D2692E">
            <w:r w:rsidRPr="001D63E2">
              <w:t>/</w:t>
            </w:r>
          </w:p>
        </w:tc>
        <w:tc>
          <w:tcPr>
            <w:tcW w:w="360" w:type="dxa"/>
          </w:tcPr>
          <w:p w14:paraId="46A59A3F" w14:textId="11CBE8E5" w:rsidR="00D2692E" w:rsidRDefault="00D2692E" w:rsidP="00D2692E">
            <w:r w:rsidRPr="001D63E2"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6012C7BF" w14:textId="14086D35" w:rsidR="00D2692E" w:rsidRDefault="00D2692E" w:rsidP="00D2692E">
            <w:r w:rsidRPr="001D63E2">
              <w:t>/</w:t>
            </w:r>
          </w:p>
        </w:tc>
        <w:tc>
          <w:tcPr>
            <w:tcW w:w="450" w:type="dxa"/>
          </w:tcPr>
          <w:p w14:paraId="2F2B0CA4" w14:textId="479E4609" w:rsidR="00D2692E" w:rsidRDefault="00D2692E" w:rsidP="00D2692E">
            <w:r w:rsidRPr="001D63E2"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047764FE" w14:textId="5C9E5FBC" w:rsidR="00D2692E" w:rsidRDefault="00D2692E" w:rsidP="00D2692E">
            <w:r w:rsidRPr="001D63E2">
              <w:t>/</w:t>
            </w:r>
          </w:p>
        </w:tc>
        <w:tc>
          <w:tcPr>
            <w:tcW w:w="450" w:type="dxa"/>
          </w:tcPr>
          <w:p w14:paraId="6D878115" w14:textId="1827750F" w:rsidR="00D2692E" w:rsidRDefault="00D2692E" w:rsidP="00D2692E">
            <w:r w:rsidRPr="001D63E2"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896F7EA" w14:textId="0BA993FB" w:rsidR="00D2692E" w:rsidRDefault="00D2692E" w:rsidP="00D2692E">
            <w:r w:rsidRPr="001D63E2">
              <w:t>/</w:t>
            </w:r>
          </w:p>
        </w:tc>
        <w:tc>
          <w:tcPr>
            <w:tcW w:w="360" w:type="dxa"/>
          </w:tcPr>
          <w:p w14:paraId="42B1954A" w14:textId="7926F504" w:rsidR="00D2692E" w:rsidRDefault="00D2692E" w:rsidP="00D2692E">
            <w:r w:rsidRPr="001D63E2"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1B90416" w14:textId="50D131F0" w:rsidR="00D2692E" w:rsidRDefault="002878BC" w:rsidP="00D2692E">
            <w:r>
              <w:t>/</w:t>
            </w:r>
          </w:p>
        </w:tc>
        <w:tc>
          <w:tcPr>
            <w:tcW w:w="360" w:type="dxa"/>
          </w:tcPr>
          <w:p w14:paraId="21DE8F6B" w14:textId="30FCB00B" w:rsidR="00D2692E" w:rsidRDefault="002878BC" w:rsidP="00D2692E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230C406" w14:textId="7D9183B9" w:rsidR="00D2692E" w:rsidRDefault="00D2692E" w:rsidP="00D2692E">
            <w:r w:rsidRPr="00442C3A">
              <w:t>/</w:t>
            </w:r>
          </w:p>
        </w:tc>
        <w:tc>
          <w:tcPr>
            <w:tcW w:w="450" w:type="dxa"/>
          </w:tcPr>
          <w:p w14:paraId="53DD174F" w14:textId="4817E983" w:rsidR="00D2692E" w:rsidRDefault="00D2692E" w:rsidP="00D2692E">
            <w:r w:rsidRPr="00442C3A"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63D418B9" w14:textId="61AC057C" w:rsidR="00D2692E" w:rsidRDefault="00D2692E" w:rsidP="00D2692E">
            <w:r w:rsidRPr="00442C3A">
              <w:t>/</w:t>
            </w:r>
          </w:p>
        </w:tc>
        <w:tc>
          <w:tcPr>
            <w:tcW w:w="384" w:type="dxa"/>
          </w:tcPr>
          <w:p w14:paraId="5AC5680B" w14:textId="0BF38A87" w:rsidR="00D2692E" w:rsidRDefault="00D2692E" w:rsidP="00D2692E">
            <w:r w:rsidRPr="00442C3A"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62354AFB" w14:textId="7DA739F1" w:rsidR="00D2692E" w:rsidRDefault="00D2692E" w:rsidP="00D2692E">
            <w:r w:rsidRPr="00442C3A">
              <w:t>/</w:t>
            </w:r>
          </w:p>
        </w:tc>
        <w:tc>
          <w:tcPr>
            <w:tcW w:w="360" w:type="dxa"/>
          </w:tcPr>
          <w:p w14:paraId="318A68FC" w14:textId="6C2E5695" w:rsidR="00D2692E" w:rsidRDefault="00D2692E" w:rsidP="00D2692E">
            <w:r w:rsidRPr="00442C3A"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5EA514F" w14:textId="038ECC7E" w:rsidR="00D2692E" w:rsidRDefault="00D2692E" w:rsidP="00D2692E">
            <w:r w:rsidRPr="00442C3A">
              <w:t>/</w:t>
            </w:r>
          </w:p>
        </w:tc>
        <w:tc>
          <w:tcPr>
            <w:tcW w:w="360" w:type="dxa"/>
          </w:tcPr>
          <w:p w14:paraId="293DFB4C" w14:textId="47374CDB" w:rsidR="00D2692E" w:rsidRDefault="002878BC" w:rsidP="00D2692E">
            <w:r>
              <w:t xml:space="preserve"> 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9DE63E8" w14:textId="232EB0C0" w:rsidR="00D2692E" w:rsidRDefault="00D2692E" w:rsidP="00D2692E">
            <w:r>
              <w:t>/</w:t>
            </w:r>
          </w:p>
        </w:tc>
        <w:tc>
          <w:tcPr>
            <w:tcW w:w="360" w:type="dxa"/>
          </w:tcPr>
          <w:p w14:paraId="73AB9831" w14:textId="69DE4041" w:rsidR="00D2692E" w:rsidRDefault="002878BC" w:rsidP="00D2692E">
            <w:r>
              <w:t xml:space="preserve"> 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8FA72A2" w14:textId="6C3822CD" w:rsidR="00D2692E" w:rsidRDefault="00D2692E" w:rsidP="00D2692E">
            <w:pPr>
              <w:rPr>
                <w:cs/>
              </w:rPr>
            </w:pPr>
            <w:r>
              <w:t>/</w:t>
            </w:r>
          </w:p>
        </w:tc>
        <w:tc>
          <w:tcPr>
            <w:tcW w:w="450" w:type="dxa"/>
          </w:tcPr>
          <w:p w14:paraId="5B0C7ACE" w14:textId="6367ACFB" w:rsidR="00D2692E" w:rsidRDefault="002878BC" w:rsidP="00D2692E">
            <w:r>
              <w:t xml:space="preserve"> 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08D01565" w14:textId="2C5F2AE4" w:rsidR="00D2692E" w:rsidRDefault="002878BC" w:rsidP="00D2692E">
            <w:r>
              <w:t>/</w:t>
            </w:r>
          </w:p>
        </w:tc>
        <w:tc>
          <w:tcPr>
            <w:tcW w:w="540" w:type="dxa"/>
          </w:tcPr>
          <w:p w14:paraId="31D16E07" w14:textId="13D1D59E" w:rsidR="00D2692E" w:rsidRDefault="00D2692E" w:rsidP="00D2692E">
            <w:r>
              <w:t>-</w:t>
            </w:r>
          </w:p>
        </w:tc>
        <w:tc>
          <w:tcPr>
            <w:tcW w:w="1170" w:type="dxa"/>
          </w:tcPr>
          <w:p w14:paraId="4ACC65F9" w14:textId="1E784110" w:rsidR="00D2692E" w:rsidRPr="006948BF" w:rsidRDefault="00D2692E" w:rsidP="00D2692E">
            <w:pPr>
              <w:rPr>
                <w:sz w:val="28"/>
              </w:rPr>
            </w:pPr>
            <w:proofErr w:type="spellStart"/>
            <w:r w:rsidRPr="006948BF">
              <w:rPr>
                <w:rFonts w:ascii="TH SarabunPSK" w:hAnsi="TH SarabunPSK" w:cs="TH SarabunPSK" w:hint="cs"/>
                <w:sz w:val="28"/>
                <w:cs/>
              </w:rPr>
              <w:t>ธันย</w:t>
            </w:r>
            <w:proofErr w:type="spellEnd"/>
            <w:r w:rsidRPr="006948BF">
              <w:rPr>
                <w:rFonts w:ascii="TH SarabunPSK" w:hAnsi="TH SarabunPSK" w:cs="TH SarabunPSK" w:hint="cs"/>
                <w:sz w:val="28"/>
                <w:cs/>
              </w:rPr>
              <w:t>กานต์</w:t>
            </w:r>
          </w:p>
        </w:tc>
      </w:tr>
      <w:tr w:rsidR="006A2A1D" w14:paraId="54398D64" w14:textId="77777777" w:rsidTr="00A7160D">
        <w:tc>
          <w:tcPr>
            <w:tcW w:w="568" w:type="dxa"/>
          </w:tcPr>
          <w:p w14:paraId="1CA59E6C" w14:textId="47572823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1.3</w:t>
            </w:r>
          </w:p>
        </w:tc>
        <w:tc>
          <w:tcPr>
            <w:tcW w:w="2236" w:type="dxa"/>
          </w:tcPr>
          <w:p w14:paraId="18BB560D" w14:textId="58E77A4D" w:rsidR="006A2A1D" w:rsidRDefault="006A2A1D" w:rsidP="006A2A1D"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งานจัดแสดงหนังสือ</w:t>
            </w: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ฯ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5E0E8C4" w14:textId="59D3F42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04EA251" w14:textId="334A2C3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63B59B3F" w14:textId="3F8E649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4911A4F7" w14:textId="54B4BF7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44F2813B" w14:textId="3521A87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65484AF" w14:textId="6749E46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372F5A9" w14:textId="18CD371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C46FDD5" w14:textId="13C63842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A849904" w14:textId="3668EE7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BEEF09E" w14:textId="57C9B17B" w:rsidR="006A2A1D" w:rsidRDefault="003A73EF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8919FC9" w14:textId="58F9D25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45ABB950" w14:textId="6FAA967E" w:rsidR="006A2A1D" w:rsidRDefault="003A73EF" w:rsidP="006A2A1D">
            <w: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67F0FCFD" w14:textId="76AC889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23266854" w14:textId="7E5C65AB" w:rsidR="006A2A1D" w:rsidRDefault="003A73EF" w:rsidP="006A2A1D">
            <w: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137D2002" w14:textId="55D6FF9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24196C3" w14:textId="39B541BD" w:rsidR="006A2A1D" w:rsidRDefault="003A73EF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9418CDB" w14:textId="7D208D7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2C59B7B" w14:textId="79A7C9CC" w:rsidR="006A2A1D" w:rsidRDefault="003A73EF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1EA8311" w14:textId="571F5E9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5CB304A8" w14:textId="34F584A8" w:rsidR="006A2A1D" w:rsidRDefault="003A73EF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AC686EF" w14:textId="14607AD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D3359DE" w14:textId="11AF71CE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060B415D" w14:textId="078722F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78D74A99" w14:textId="29F0AFCC" w:rsidR="006A2A1D" w:rsidRDefault="006A2A1D" w:rsidP="006A2A1D"/>
        </w:tc>
        <w:tc>
          <w:tcPr>
            <w:tcW w:w="1170" w:type="dxa"/>
          </w:tcPr>
          <w:p w14:paraId="7655CA29" w14:textId="0F1165BD" w:rsidR="006A2A1D" w:rsidRPr="006948BF" w:rsidRDefault="009D2367" w:rsidP="006A2A1D">
            <w:pPr>
              <w:rPr>
                <w:sz w:val="28"/>
              </w:rPr>
            </w:pPr>
            <w:proofErr w:type="spellStart"/>
            <w:r w:rsidRPr="006948BF">
              <w:rPr>
                <w:rFonts w:ascii="TH SarabunPSK" w:hAnsi="TH SarabunPSK" w:cs="TH SarabunPSK" w:hint="cs"/>
                <w:sz w:val="28"/>
                <w:cs/>
              </w:rPr>
              <w:t>ธันย</w:t>
            </w:r>
            <w:proofErr w:type="spellEnd"/>
            <w:r w:rsidRPr="006948BF">
              <w:rPr>
                <w:rFonts w:ascii="TH SarabunPSK" w:hAnsi="TH SarabunPSK" w:cs="TH SarabunPSK" w:hint="cs"/>
                <w:sz w:val="28"/>
                <w:cs/>
              </w:rPr>
              <w:t>กานต์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6948BF">
              <w:rPr>
                <w:rFonts w:ascii="TH SarabunPSK" w:hAnsi="TH SarabunPSK" w:cs="TH SarabunPSK" w:hint="cs"/>
                <w:sz w:val="28"/>
                <w:cs/>
              </w:rPr>
              <w:t>ชัยสิทธิ์</w:t>
            </w:r>
          </w:p>
        </w:tc>
      </w:tr>
      <w:tr w:rsidR="006A2A1D" w14:paraId="64ACEC2A" w14:textId="77777777" w:rsidTr="00A7160D">
        <w:trPr>
          <w:trHeight w:val="950"/>
        </w:trPr>
        <w:tc>
          <w:tcPr>
            <w:tcW w:w="568" w:type="dxa"/>
          </w:tcPr>
          <w:p w14:paraId="1116CD54" w14:textId="246A82A7" w:rsidR="006A2A1D" w:rsidRPr="004F5B32" w:rsidRDefault="00944BDC" w:rsidP="00A7160D">
            <w:pPr>
              <w:spacing w:line="300" w:lineRule="atLeast"/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1.4</w:t>
            </w:r>
          </w:p>
        </w:tc>
        <w:tc>
          <w:tcPr>
            <w:tcW w:w="2236" w:type="dxa"/>
          </w:tcPr>
          <w:p w14:paraId="32CFC265" w14:textId="23E3B026" w:rsidR="006A2A1D" w:rsidRDefault="006A2A1D" w:rsidP="00A7160D">
            <w:pPr>
              <w:spacing w:line="300" w:lineRule="atLeast"/>
            </w:pPr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กิจกรรมส่งเสริมการใช้ห้องสมุด</w:t>
            </w: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 xml:space="preserve"> </w:t>
            </w:r>
            <w:r w:rsidR="009D2367"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 xml:space="preserve">เช่น </w:t>
            </w:r>
            <w:r w:rsidR="00944BDC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 xml:space="preserve">TOP 5 Borrowers 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7615CFA" w14:textId="4AC4C2E6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D38DD2E" w14:textId="7975BDC1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2989F8F1" w14:textId="34FD8AE7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D1FF71D" w14:textId="7DC68812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3E57EAE7" w14:textId="445F17AB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4DDB71D0" w14:textId="0F1BE227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6AA26DB" w14:textId="3BBF9C47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78A187C8" w14:textId="40DB2CC7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7E2F6F8" w14:textId="3351B818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92976EB" w14:textId="49EEEA16" w:rsidR="006A2A1D" w:rsidRDefault="003A73EF" w:rsidP="00A7160D">
            <w:pPr>
              <w:spacing w:line="300" w:lineRule="atLeast"/>
            </w:pPr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6C3BB4A" w14:textId="4606C448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6DF4B5E9" w14:textId="6D972BA6" w:rsidR="006A2A1D" w:rsidRDefault="003A73EF" w:rsidP="00A7160D">
            <w:pPr>
              <w:spacing w:line="300" w:lineRule="atLeast"/>
            </w:pPr>
            <w: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5FF3960B" w14:textId="29B7720E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1ECFFB24" w14:textId="5B728174" w:rsidR="006A2A1D" w:rsidRDefault="003A73EF" w:rsidP="00A7160D">
            <w:pPr>
              <w:spacing w:line="300" w:lineRule="atLeast"/>
            </w:pPr>
            <w: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2BE25112" w14:textId="6155F477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44CF3D6" w14:textId="52DD2C9C" w:rsidR="006A2A1D" w:rsidRDefault="003A73EF" w:rsidP="00A7160D">
            <w:pPr>
              <w:spacing w:line="300" w:lineRule="atLeast"/>
            </w:pPr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733197B" w14:textId="7165247C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E655B20" w14:textId="0A0544FA" w:rsidR="006A2A1D" w:rsidRDefault="003A73EF" w:rsidP="00A7160D">
            <w:pPr>
              <w:spacing w:line="300" w:lineRule="atLeast"/>
            </w:pPr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165B37D" w14:textId="323B3592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5A3AC95" w14:textId="0733D84E" w:rsidR="006A2A1D" w:rsidRDefault="003A73EF" w:rsidP="00A7160D">
            <w:pPr>
              <w:spacing w:line="300" w:lineRule="atLeast"/>
            </w:pPr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320B8BB" w14:textId="504215B2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95BA74B" w14:textId="12ADA070" w:rsidR="006A2A1D" w:rsidRDefault="006A2A1D" w:rsidP="00A7160D">
            <w:pPr>
              <w:spacing w:line="300" w:lineRule="atLeast"/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1C2D950E" w14:textId="4D398341" w:rsidR="006A2A1D" w:rsidRDefault="006A2A1D" w:rsidP="00A7160D">
            <w:pPr>
              <w:spacing w:line="300" w:lineRule="atLeast"/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1BBC0564" w14:textId="1194E70D" w:rsidR="006A2A1D" w:rsidRDefault="006A2A1D" w:rsidP="00A7160D">
            <w:pPr>
              <w:spacing w:line="300" w:lineRule="atLeast"/>
            </w:pPr>
          </w:p>
        </w:tc>
        <w:tc>
          <w:tcPr>
            <w:tcW w:w="1170" w:type="dxa"/>
          </w:tcPr>
          <w:p w14:paraId="172795DD" w14:textId="6A37E726" w:rsidR="006A2A1D" w:rsidRPr="006948BF" w:rsidRDefault="007F74CE" w:rsidP="00A7160D">
            <w:pPr>
              <w:spacing w:line="300" w:lineRule="atLeast"/>
              <w:rPr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Pr="006948BF">
              <w:rPr>
                <w:rFonts w:ascii="TH SarabunPSK" w:hAnsi="TH SarabunPSK" w:cs="TH SarabunPSK" w:hint="cs"/>
                <w:sz w:val="28"/>
                <w:cs/>
              </w:rPr>
              <w:t>ชัยสิทธิ์</w:t>
            </w:r>
          </w:p>
        </w:tc>
      </w:tr>
      <w:tr w:rsidR="007F74CE" w14:paraId="2D54EFC6" w14:textId="77777777" w:rsidTr="00A7160D">
        <w:tc>
          <w:tcPr>
            <w:tcW w:w="568" w:type="dxa"/>
          </w:tcPr>
          <w:p w14:paraId="33C51D8B" w14:textId="32CAF7BA" w:rsidR="007F74CE" w:rsidRPr="004F5B32" w:rsidRDefault="004F5B32" w:rsidP="00944BDC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4F5B32">
              <w:rPr>
                <w:rFonts w:ascii="TH SarabunPSK" w:hAnsi="TH SarabunPSK" w:cs="TH SarabunPSK"/>
                <w:sz w:val="28"/>
              </w:rPr>
              <w:t>1.5</w:t>
            </w:r>
          </w:p>
        </w:tc>
        <w:tc>
          <w:tcPr>
            <w:tcW w:w="2236" w:type="dxa"/>
          </w:tcPr>
          <w:p w14:paraId="2C0B2D85" w14:textId="03B801B1" w:rsidR="007F74CE" w:rsidRPr="008B4495" w:rsidRDefault="007F74CE" w:rsidP="006A2A1D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การอบรม</w:t>
            </w:r>
            <w:r w:rsidR="00A7160D"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ร่วมกับ</w:t>
            </w: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ตลาดหลักทรัพย์ฯ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3DE20DB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3B9F4DB9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697575B7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5A31E092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46811AE1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61F0FB69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74E9C488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472589FF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062BC765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88D134E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372A7838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7352D0DC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4B2383EE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84" w:type="dxa"/>
          </w:tcPr>
          <w:p w14:paraId="2C890C9E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20B5C3FF" w14:textId="72170842" w:rsidR="007F74CE" w:rsidRDefault="00A00C63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782CC2C2" w14:textId="6AFDE5A0" w:rsidR="007F74CE" w:rsidRDefault="003A73EF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838845C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B3AAF3D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75618DA0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3A83247E" w14:textId="43B5168C" w:rsidR="007F74CE" w:rsidRDefault="007F74CE" w:rsidP="006A2A1D"/>
        </w:tc>
        <w:tc>
          <w:tcPr>
            <w:tcW w:w="450" w:type="dxa"/>
            <w:shd w:val="clear" w:color="auto" w:fill="DEEAF6" w:themeFill="accent1" w:themeFillTint="33"/>
          </w:tcPr>
          <w:p w14:paraId="541BC8DE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48F5D759" w14:textId="77777777" w:rsidR="007F74CE" w:rsidRDefault="007F74CE" w:rsidP="006A2A1D"/>
        </w:tc>
        <w:tc>
          <w:tcPr>
            <w:tcW w:w="540" w:type="dxa"/>
            <w:shd w:val="clear" w:color="auto" w:fill="DEEAF6" w:themeFill="accent1" w:themeFillTint="33"/>
          </w:tcPr>
          <w:p w14:paraId="1A533DFC" w14:textId="77777777" w:rsidR="007F74CE" w:rsidRDefault="007F74CE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</w:tcPr>
          <w:p w14:paraId="067DBF6C" w14:textId="77777777" w:rsidR="007F74CE" w:rsidRDefault="007F74CE" w:rsidP="006A2A1D"/>
        </w:tc>
        <w:tc>
          <w:tcPr>
            <w:tcW w:w="1170" w:type="dxa"/>
          </w:tcPr>
          <w:p w14:paraId="212541AB" w14:textId="261701EE" w:rsidR="007F74CE" w:rsidRPr="006948BF" w:rsidRDefault="007F74CE" w:rsidP="006A2A1D">
            <w:pPr>
              <w:rPr>
                <w:rFonts w:ascii="TH SarabunPSK" w:hAnsi="TH SarabunPSK" w:cs="TH SarabunPSK"/>
                <w:sz w:val="28"/>
                <w:cs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</w:p>
        </w:tc>
      </w:tr>
      <w:tr w:rsidR="00D83601" w14:paraId="1E4FDD44" w14:textId="77777777" w:rsidTr="00A7160D">
        <w:tc>
          <w:tcPr>
            <w:tcW w:w="568" w:type="dxa"/>
          </w:tcPr>
          <w:p w14:paraId="412B4E65" w14:textId="6A8FAF84" w:rsidR="00D83601" w:rsidRPr="004F5B32" w:rsidRDefault="00D83601" w:rsidP="00D83601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1.3</w:t>
            </w:r>
          </w:p>
        </w:tc>
        <w:tc>
          <w:tcPr>
            <w:tcW w:w="2236" w:type="dxa"/>
          </w:tcPr>
          <w:p w14:paraId="356B60EB" w14:textId="4F11703C" w:rsidR="00D83601" w:rsidRDefault="00A7160D" w:rsidP="00D83601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กิจกรรม</w:t>
            </w:r>
            <w:r w:rsidR="00D83601"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พบนักเขียน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371E43F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734E2CA9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19143F44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38CBCE86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7DBEB4B5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18276F47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3BE4C372" w14:textId="21F712FE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522ABF49" w14:textId="0B4090F4" w:rsidR="00D83601" w:rsidRDefault="00C53F38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CF92950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0DB2BB15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1CBFC004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03361374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4C94ECE2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84" w:type="dxa"/>
          </w:tcPr>
          <w:p w14:paraId="0850663C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0F6EC4E5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27844867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18DA6EA3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0ED3272E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592B985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78E40ACA" w14:textId="77777777" w:rsidR="00D83601" w:rsidRDefault="00D83601" w:rsidP="00D83601"/>
        </w:tc>
        <w:tc>
          <w:tcPr>
            <w:tcW w:w="450" w:type="dxa"/>
            <w:shd w:val="clear" w:color="auto" w:fill="DEEAF6" w:themeFill="accent1" w:themeFillTint="33"/>
          </w:tcPr>
          <w:p w14:paraId="5F7EE1AA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21A42162" w14:textId="77777777" w:rsidR="00D83601" w:rsidRDefault="00D83601" w:rsidP="00D83601"/>
        </w:tc>
        <w:tc>
          <w:tcPr>
            <w:tcW w:w="540" w:type="dxa"/>
            <w:shd w:val="clear" w:color="auto" w:fill="DEEAF6" w:themeFill="accent1" w:themeFillTint="33"/>
          </w:tcPr>
          <w:p w14:paraId="30A17249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</w:tcPr>
          <w:p w14:paraId="3CAA3183" w14:textId="77777777" w:rsidR="00D83601" w:rsidRDefault="00D83601" w:rsidP="00D83601"/>
        </w:tc>
        <w:tc>
          <w:tcPr>
            <w:tcW w:w="1170" w:type="dxa"/>
          </w:tcPr>
          <w:p w14:paraId="683A4402" w14:textId="5FEF2ADF" w:rsidR="00D83601" w:rsidRPr="006948BF" w:rsidRDefault="00D83601" w:rsidP="00D83601">
            <w:pPr>
              <w:rPr>
                <w:rFonts w:ascii="TH SarabunPSK" w:hAnsi="TH SarabunPSK" w:cs="TH SarabunPSK"/>
                <w:sz w:val="28"/>
                <w:cs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</w:p>
        </w:tc>
      </w:tr>
      <w:tr w:rsidR="00D83601" w14:paraId="0300AA87" w14:textId="77777777" w:rsidTr="00A7160D">
        <w:tc>
          <w:tcPr>
            <w:tcW w:w="568" w:type="dxa"/>
          </w:tcPr>
          <w:p w14:paraId="7DDA842D" w14:textId="1EA05E03" w:rsidR="00D83601" w:rsidRPr="004F5B32" w:rsidRDefault="00D83601" w:rsidP="00D83601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1.4</w:t>
            </w:r>
          </w:p>
        </w:tc>
        <w:tc>
          <w:tcPr>
            <w:tcW w:w="2236" w:type="dxa"/>
          </w:tcPr>
          <w:p w14:paraId="430DAFED" w14:textId="63762ED2" w:rsidR="00D83601" w:rsidRDefault="00A7160D" w:rsidP="00D83601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กิจกรรม</w:t>
            </w:r>
            <w:r w:rsidR="00D83601"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โต้วาทีน้องใหม่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F23016B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7CFA5C67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2BB7E969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49821CB6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1F945B78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1985CCE8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3D12B09B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110DF95C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60240A19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1A44C74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7715E324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1DB7D697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30B011BC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84" w:type="dxa"/>
          </w:tcPr>
          <w:p w14:paraId="6DA51995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71D3637C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59C7DB6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6F8F9E15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73B08C34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6FF9B67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26F9A9A4" w14:textId="77777777" w:rsidR="00D83601" w:rsidRDefault="00D83601" w:rsidP="00D83601"/>
        </w:tc>
        <w:tc>
          <w:tcPr>
            <w:tcW w:w="450" w:type="dxa"/>
            <w:shd w:val="clear" w:color="auto" w:fill="DEEAF6" w:themeFill="accent1" w:themeFillTint="33"/>
          </w:tcPr>
          <w:p w14:paraId="52EDCFA5" w14:textId="7777777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0843C955" w14:textId="77777777" w:rsidR="00D83601" w:rsidRDefault="00D83601" w:rsidP="00D83601"/>
        </w:tc>
        <w:tc>
          <w:tcPr>
            <w:tcW w:w="540" w:type="dxa"/>
            <w:shd w:val="clear" w:color="auto" w:fill="DEEAF6" w:themeFill="accent1" w:themeFillTint="33"/>
          </w:tcPr>
          <w:p w14:paraId="2B8F73EF" w14:textId="77081AE5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395F5830" w14:textId="77777777" w:rsidR="00D83601" w:rsidRDefault="00D83601" w:rsidP="00D83601"/>
        </w:tc>
        <w:tc>
          <w:tcPr>
            <w:tcW w:w="1170" w:type="dxa"/>
          </w:tcPr>
          <w:p w14:paraId="19C70467" w14:textId="754C8619" w:rsidR="00D83601" w:rsidRPr="006948BF" w:rsidRDefault="00D83601" w:rsidP="00D83601">
            <w:pPr>
              <w:rPr>
                <w:rFonts w:ascii="TH SarabunPSK" w:hAnsi="TH SarabunPSK" w:cs="TH SarabunPSK"/>
                <w:sz w:val="28"/>
                <w:cs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</w:p>
        </w:tc>
      </w:tr>
      <w:tr w:rsidR="00A7160D" w14:paraId="14425EDA" w14:textId="77777777" w:rsidTr="00A7160D">
        <w:tc>
          <w:tcPr>
            <w:tcW w:w="568" w:type="dxa"/>
          </w:tcPr>
          <w:p w14:paraId="3DCCB4C1" w14:textId="63EC5C7D" w:rsidR="00A7160D" w:rsidRDefault="00A7160D" w:rsidP="00D83601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1.5</w:t>
            </w:r>
          </w:p>
        </w:tc>
        <w:tc>
          <w:tcPr>
            <w:tcW w:w="2236" w:type="dxa"/>
          </w:tcPr>
          <w:p w14:paraId="713F20E2" w14:textId="7CBB971F" w:rsidR="00A7160D" w:rsidRDefault="00A7160D" w:rsidP="00D83601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อบรมการพูดโต้วาที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DDD826D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5E1610B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4254CDD8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4A69B20F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53E0B414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6E6939CE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5DB8C2B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29D4308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46217BF2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0D9CDE4A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6087B86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1E7797D4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6D0852D1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84" w:type="dxa"/>
          </w:tcPr>
          <w:p w14:paraId="735DFB9B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778A67DC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13BF5B2F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2F19E215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0F030876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02685FA0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79293EE9" w14:textId="77777777" w:rsidR="00A7160D" w:rsidRDefault="00A7160D" w:rsidP="00D83601"/>
        </w:tc>
        <w:tc>
          <w:tcPr>
            <w:tcW w:w="450" w:type="dxa"/>
            <w:shd w:val="clear" w:color="auto" w:fill="DEEAF6" w:themeFill="accent1" w:themeFillTint="33"/>
          </w:tcPr>
          <w:p w14:paraId="3E5F5CEB" w14:textId="47058DAC" w:rsidR="00A7160D" w:rsidRDefault="00C53F38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6B7C7FE8" w14:textId="77777777" w:rsidR="00A7160D" w:rsidRDefault="00A7160D" w:rsidP="00D83601"/>
        </w:tc>
        <w:tc>
          <w:tcPr>
            <w:tcW w:w="540" w:type="dxa"/>
            <w:shd w:val="clear" w:color="auto" w:fill="DEEAF6" w:themeFill="accent1" w:themeFillTint="33"/>
          </w:tcPr>
          <w:p w14:paraId="2243CDA3" w14:textId="3B18DFB1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</w:tcPr>
          <w:p w14:paraId="1E349E7D" w14:textId="77777777" w:rsidR="00A7160D" w:rsidRDefault="00A7160D" w:rsidP="00D83601"/>
        </w:tc>
        <w:tc>
          <w:tcPr>
            <w:tcW w:w="1170" w:type="dxa"/>
          </w:tcPr>
          <w:p w14:paraId="63B0E4B2" w14:textId="77777777" w:rsidR="00A7160D" w:rsidRPr="006948BF" w:rsidRDefault="00A7160D" w:rsidP="00D83601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A7160D" w14:paraId="173F1095" w14:textId="77777777" w:rsidTr="00A7160D">
        <w:tc>
          <w:tcPr>
            <w:tcW w:w="568" w:type="dxa"/>
          </w:tcPr>
          <w:p w14:paraId="4E0F6399" w14:textId="7B08C706" w:rsidR="00A7160D" w:rsidRDefault="00A7160D" w:rsidP="00D83601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1.6</w:t>
            </w:r>
          </w:p>
        </w:tc>
        <w:tc>
          <w:tcPr>
            <w:tcW w:w="2236" w:type="dxa"/>
          </w:tcPr>
          <w:p w14:paraId="3F6CC670" w14:textId="02D80960" w:rsidR="00A7160D" w:rsidRDefault="00A7160D" w:rsidP="00D83601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 xml:space="preserve">อบรมการทำสื่อ </w:t>
            </w:r>
            <w: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>CANVA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B059911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30CE0DF9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6BFAD967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11733D5B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0D058622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27F77110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AB93AD1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0F12531F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4D0B9504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060A29A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264ADA38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20A25BE1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0FAB8FCC" w14:textId="48CF12A0" w:rsidR="00A7160D" w:rsidRDefault="0021608F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 xml:space="preserve"> </w:t>
            </w:r>
          </w:p>
        </w:tc>
        <w:tc>
          <w:tcPr>
            <w:tcW w:w="384" w:type="dxa"/>
          </w:tcPr>
          <w:p w14:paraId="43B83C68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0DF23D92" w14:textId="238AAD8A" w:rsidR="00A7160D" w:rsidRDefault="0021608F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130D113" w14:textId="295F1B4B" w:rsidR="00A7160D" w:rsidRDefault="003A73EF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8D180DE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4849C2FA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0C9D419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9DAB6C5" w14:textId="77777777" w:rsidR="00A7160D" w:rsidRDefault="00A7160D" w:rsidP="00D83601"/>
        </w:tc>
        <w:tc>
          <w:tcPr>
            <w:tcW w:w="450" w:type="dxa"/>
            <w:shd w:val="clear" w:color="auto" w:fill="DEEAF6" w:themeFill="accent1" w:themeFillTint="33"/>
          </w:tcPr>
          <w:p w14:paraId="06A28ECB" w14:textId="77777777" w:rsidR="00A7160D" w:rsidRDefault="00A7160D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254CB274" w14:textId="77777777" w:rsidR="00A7160D" w:rsidRDefault="00A7160D" w:rsidP="00D83601"/>
        </w:tc>
        <w:tc>
          <w:tcPr>
            <w:tcW w:w="540" w:type="dxa"/>
            <w:shd w:val="clear" w:color="auto" w:fill="DEEAF6" w:themeFill="accent1" w:themeFillTint="33"/>
          </w:tcPr>
          <w:p w14:paraId="0A66C22B" w14:textId="58B88D45" w:rsidR="00A7160D" w:rsidRDefault="00C22D70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23339DAD" w14:textId="77777777" w:rsidR="00A7160D" w:rsidRDefault="00A7160D" w:rsidP="00D83601"/>
        </w:tc>
        <w:tc>
          <w:tcPr>
            <w:tcW w:w="1170" w:type="dxa"/>
          </w:tcPr>
          <w:p w14:paraId="0E34B637" w14:textId="445DA165" w:rsidR="00A7160D" w:rsidRPr="006948BF" w:rsidRDefault="00A7160D" w:rsidP="00D83601">
            <w:pPr>
              <w:rPr>
                <w:rFonts w:ascii="TH SarabunPSK" w:hAnsi="TH SarabunPSK" w:cs="TH SarabunPSK"/>
                <w:sz w:val="28"/>
                <w:cs/>
              </w:rPr>
            </w:pPr>
            <w:proofErr w:type="spellStart"/>
            <w:r w:rsidRPr="006948BF">
              <w:rPr>
                <w:rFonts w:ascii="TH SarabunPSK" w:hAnsi="TH SarabunPSK" w:cs="TH SarabunPSK" w:hint="cs"/>
                <w:sz w:val="28"/>
                <w:cs/>
              </w:rPr>
              <w:t>ธันย</w:t>
            </w:r>
            <w:proofErr w:type="spellEnd"/>
            <w:r w:rsidRPr="006948BF">
              <w:rPr>
                <w:rFonts w:ascii="TH SarabunPSK" w:hAnsi="TH SarabunPSK" w:cs="TH SarabunPSK" w:hint="cs"/>
                <w:sz w:val="28"/>
                <w:cs/>
              </w:rPr>
              <w:t>กานต์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6948BF">
              <w:rPr>
                <w:rFonts w:ascii="TH SarabunPSK" w:hAnsi="TH SarabunPSK" w:cs="TH SarabunPSK" w:hint="cs"/>
                <w:sz w:val="28"/>
                <w:cs/>
              </w:rPr>
              <w:t>ชัยสิทธิ์</w:t>
            </w:r>
          </w:p>
        </w:tc>
      </w:tr>
      <w:tr w:rsidR="006948BF" w14:paraId="4BF77400" w14:textId="77777777" w:rsidTr="00825807">
        <w:tc>
          <w:tcPr>
            <w:tcW w:w="2804" w:type="dxa"/>
            <w:gridSpan w:val="2"/>
          </w:tcPr>
          <w:p w14:paraId="6EE42AAF" w14:textId="76DCC967" w:rsidR="006948BF" w:rsidRPr="006948BF" w:rsidRDefault="00E64F3F" w:rsidP="00A64395">
            <w:pPr>
              <w:rPr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 xml:space="preserve">2. </w:t>
            </w:r>
            <w:r w:rsidR="006948BF" w:rsidRPr="006948BF"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>งานส่งเสริมการรู้สารสนเทศ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2467C87" w14:textId="77777777" w:rsidR="006948BF" w:rsidRDefault="006948BF" w:rsidP="00A64395"/>
        </w:tc>
        <w:tc>
          <w:tcPr>
            <w:tcW w:w="360" w:type="dxa"/>
          </w:tcPr>
          <w:p w14:paraId="252411C0" w14:textId="77777777" w:rsidR="006948BF" w:rsidRDefault="006948BF" w:rsidP="00A64395"/>
        </w:tc>
        <w:tc>
          <w:tcPr>
            <w:tcW w:w="460" w:type="dxa"/>
            <w:shd w:val="clear" w:color="auto" w:fill="DEEAF6" w:themeFill="accent1" w:themeFillTint="33"/>
          </w:tcPr>
          <w:p w14:paraId="73C9A9E5" w14:textId="77777777" w:rsidR="006948BF" w:rsidRDefault="006948BF" w:rsidP="00A64395"/>
        </w:tc>
        <w:tc>
          <w:tcPr>
            <w:tcW w:w="450" w:type="dxa"/>
          </w:tcPr>
          <w:p w14:paraId="1A87AA68" w14:textId="77777777" w:rsidR="006948BF" w:rsidRDefault="006948BF" w:rsidP="00A64395"/>
        </w:tc>
        <w:tc>
          <w:tcPr>
            <w:tcW w:w="540" w:type="dxa"/>
            <w:shd w:val="clear" w:color="auto" w:fill="DEEAF6" w:themeFill="accent1" w:themeFillTint="33"/>
          </w:tcPr>
          <w:p w14:paraId="61A12721" w14:textId="77777777" w:rsidR="006948BF" w:rsidRDefault="006948BF" w:rsidP="00A64395"/>
        </w:tc>
        <w:tc>
          <w:tcPr>
            <w:tcW w:w="450" w:type="dxa"/>
          </w:tcPr>
          <w:p w14:paraId="7E670489" w14:textId="77777777" w:rsidR="006948BF" w:rsidRDefault="006948BF" w:rsidP="00A64395"/>
        </w:tc>
        <w:tc>
          <w:tcPr>
            <w:tcW w:w="450" w:type="dxa"/>
            <w:shd w:val="clear" w:color="auto" w:fill="DEEAF6" w:themeFill="accent1" w:themeFillTint="33"/>
          </w:tcPr>
          <w:p w14:paraId="5125FD05" w14:textId="77777777" w:rsidR="006948BF" w:rsidRDefault="006948BF" w:rsidP="00A64395"/>
        </w:tc>
        <w:tc>
          <w:tcPr>
            <w:tcW w:w="360" w:type="dxa"/>
          </w:tcPr>
          <w:p w14:paraId="39688F65" w14:textId="77777777" w:rsidR="006948BF" w:rsidRDefault="006948BF" w:rsidP="00A64395"/>
        </w:tc>
        <w:tc>
          <w:tcPr>
            <w:tcW w:w="450" w:type="dxa"/>
            <w:shd w:val="clear" w:color="auto" w:fill="DEEAF6" w:themeFill="accent1" w:themeFillTint="33"/>
          </w:tcPr>
          <w:p w14:paraId="7B51E2B7" w14:textId="77777777" w:rsidR="006948BF" w:rsidRDefault="006948BF" w:rsidP="00A64395"/>
        </w:tc>
        <w:tc>
          <w:tcPr>
            <w:tcW w:w="360" w:type="dxa"/>
          </w:tcPr>
          <w:p w14:paraId="0F737C32" w14:textId="77777777" w:rsidR="006948BF" w:rsidRDefault="006948BF" w:rsidP="00A64395"/>
        </w:tc>
        <w:tc>
          <w:tcPr>
            <w:tcW w:w="450" w:type="dxa"/>
            <w:shd w:val="clear" w:color="auto" w:fill="DEEAF6" w:themeFill="accent1" w:themeFillTint="33"/>
          </w:tcPr>
          <w:p w14:paraId="5C704B6D" w14:textId="77777777" w:rsidR="006948BF" w:rsidRDefault="006948BF" w:rsidP="00A64395"/>
        </w:tc>
        <w:tc>
          <w:tcPr>
            <w:tcW w:w="450" w:type="dxa"/>
          </w:tcPr>
          <w:p w14:paraId="5B0A7674" w14:textId="77777777" w:rsidR="006948BF" w:rsidRDefault="006948BF" w:rsidP="00A64395"/>
        </w:tc>
        <w:tc>
          <w:tcPr>
            <w:tcW w:w="483" w:type="dxa"/>
            <w:shd w:val="clear" w:color="auto" w:fill="DEEAF6" w:themeFill="accent1" w:themeFillTint="33"/>
          </w:tcPr>
          <w:p w14:paraId="3B6F2286" w14:textId="77777777" w:rsidR="006948BF" w:rsidRDefault="006948BF" w:rsidP="00A64395"/>
        </w:tc>
        <w:tc>
          <w:tcPr>
            <w:tcW w:w="384" w:type="dxa"/>
          </w:tcPr>
          <w:p w14:paraId="318C351D" w14:textId="77777777" w:rsidR="006948BF" w:rsidRDefault="006948BF" w:rsidP="00A64395"/>
        </w:tc>
        <w:tc>
          <w:tcPr>
            <w:tcW w:w="483" w:type="dxa"/>
            <w:shd w:val="clear" w:color="auto" w:fill="DEEAF6" w:themeFill="accent1" w:themeFillTint="33"/>
          </w:tcPr>
          <w:p w14:paraId="6ADE697B" w14:textId="77777777" w:rsidR="006948BF" w:rsidRDefault="006948BF" w:rsidP="00A64395"/>
        </w:tc>
        <w:tc>
          <w:tcPr>
            <w:tcW w:w="360" w:type="dxa"/>
          </w:tcPr>
          <w:p w14:paraId="71818C9D" w14:textId="77777777" w:rsidR="006948BF" w:rsidRDefault="006948BF" w:rsidP="00A64395"/>
        </w:tc>
        <w:tc>
          <w:tcPr>
            <w:tcW w:w="450" w:type="dxa"/>
            <w:shd w:val="clear" w:color="auto" w:fill="DEEAF6" w:themeFill="accent1" w:themeFillTint="33"/>
          </w:tcPr>
          <w:p w14:paraId="11FC69D6" w14:textId="77777777" w:rsidR="006948BF" w:rsidRDefault="006948BF" w:rsidP="00A64395"/>
        </w:tc>
        <w:tc>
          <w:tcPr>
            <w:tcW w:w="360" w:type="dxa"/>
          </w:tcPr>
          <w:p w14:paraId="1B74E187" w14:textId="77777777" w:rsidR="006948BF" w:rsidRDefault="006948BF" w:rsidP="00A64395"/>
        </w:tc>
        <w:tc>
          <w:tcPr>
            <w:tcW w:w="450" w:type="dxa"/>
            <w:shd w:val="clear" w:color="auto" w:fill="DEEAF6" w:themeFill="accent1" w:themeFillTint="33"/>
          </w:tcPr>
          <w:p w14:paraId="6DFCC704" w14:textId="77777777" w:rsidR="006948BF" w:rsidRDefault="006948BF" w:rsidP="00A64395"/>
        </w:tc>
        <w:tc>
          <w:tcPr>
            <w:tcW w:w="360" w:type="dxa"/>
          </w:tcPr>
          <w:p w14:paraId="156BCF87" w14:textId="77777777" w:rsidR="006948BF" w:rsidRDefault="006948BF" w:rsidP="00A64395"/>
        </w:tc>
        <w:tc>
          <w:tcPr>
            <w:tcW w:w="450" w:type="dxa"/>
            <w:shd w:val="clear" w:color="auto" w:fill="DEEAF6" w:themeFill="accent1" w:themeFillTint="33"/>
          </w:tcPr>
          <w:p w14:paraId="6405373F" w14:textId="77777777" w:rsidR="006948BF" w:rsidRDefault="006948BF" w:rsidP="00A64395"/>
        </w:tc>
        <w:tc>
          <w:tcPr>
            <w:tcW w:w="450" w:type="dxa"/>
          </w:tcPr>
          <w:p w14:paraId="3725577C" w14:textId="77777777" w:rsidR="006948BF" w:rsidRDefault="006948BF" w:rsidP="00A64395"/>
        </w:tc>
        <w:tc>
          <w:tcPr>
            <w:tcW w:w="540" w:type="dxa"/>
            <w:shd w:val="clear" w:color="auto" w:fill="DEEAF6" w:themeFill="accent1" w:themeFillTint="33"/>
          </w:tcPr>
          <w:p w14:paraId="2E9A0398" w14:textId="77777777" w:rsidR="006948BF" w:rsidRDefault="006948BF" w:rsidP="00A64395"/>
        </w:tc>
        <w:tc>
          <w:tcPr>
            <w:tcW w:w="540" w:type="dxa"/>
          </w:tcPr>
          <w:p w14:paraId="6588A600" w14:textId="77777777" w:rsidR="006948BF" w:rsidRDefault="006948BF" w:rsidP="00A64395"/>
        </w:tc>
        <w:tc>
          <w:tcPr>
            <w:tcW w:w="1170" w:type="dxa"/>
          </w:tcPr>
          <w:p w14:paraId="4655284A" w14:textId="77777777" w:rsidR="006948BF" w:rsidRPr="006948BF" w:rsidRDefault="006948BF" w:rsidP="00A64395">
            <w:pPr>
              <w:rPr>
                <w:sz w:val="28"/>
              </w:rPr>
            </w:pPr>
          </w:p>
        </w:tc>
      </w:tr>
      <w:tr w:rsidR="006A3662" w14:paraId="132381AC" w14:textId="77777777" w:rsidTr="00A7160D">
        <w:tc>
          <w:tcPr>
            <w:tcW w:w="568" w:type="dxa"/>
          </w:tcPr>
          <w:p w14:paraId="586262B8" w14:textId="5604A169" w:rsidR="006A3662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2.1</w:t>
            </w:r>
          </w:p>
        </w:tc>
        <w:tc>
          <w:tcPr>
            <w:tcW w:w="2236" w:type="dxa"/>
          </w:tcPr>
          <w:p w14:paraId="51721EA9" w14:textId="01107BE7" w:rsidR="006A3662" w:rsidRDefault="006A3662" w:rsidP="006A3662"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งานปฐมนิเทศนักศึกษาใหม่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20F0FDD" w14:textId="77777777" w:rsidR="006A3662" w:rsidRDefault="006A3662" w:rsidP="006A3662"/>
        </w:tc>
        <w:tc>
          <w:tcPr>
            <w:tcW w:w="360" w:type="dxa"/>
          </w:tcPr>
          <w:p w14:paraId="36E05C4A" w14:textId="77777777" w:rsidR="006A3662" w:rsidRDefault="006A3662" w:rsidP="006A3662"/>
        </w:tc>
        <w:tc>
          <w:tcPr>
            <w:tcW w:w="460" w:type="dxa"/>
            <w:shd w:val="clear" w:color="auto" w:fill="DEEAF6" w:themeFill="accent1" w:themeFillTint="33"/>
          </w:tcPr>
          <w:p w14:paraId="584155E7" w14:textId="77777777" w:rsidR="006A3662" w:rsidRDefault="006A3662" w:rsidP="006A3662"/>
        </w:tc>
        <w:tc>
          <w:tcPr>
            <w:tcW w:w="450" w:type="dxa"/>
          </w:tcPr>
          <w:p w14:paraId="5D8962A5" w14:textId="77777777" w:rsidR="006A3662" w:rsidRDefault="006A3662" w:rsidP="006A3662"/>
        </w:tc>
        <w:tc>
          <w:tcPr>
            <w:tcW w:w="540" w:type="dxa"/>
            <w:shd w:val="clear" w:color="auto" w:fill="DEEAF6" w:themeFill="accent1" w:themeFillTint="33"/>
          </w:tcPr>
          <w:p w14:paraId="7A9A4B13" w14:textId="77777777" w:rsidR="006A3662" w:rsidRDefault="006A3662" w:rsidP="006A3662"/>
        </w:tc>
        <w:tc>
          <w:tcPr>
            <w:tcW w:w="450" w:type="dxa"/>
          </w:tcPr>
          <w:p w14:paraId="0C3F10C4" w14:textId="77777777" w:rsidR="006A3662" w:rsidRDefault="006A3662" w:rsidP="006A3662"/>
        </w:tc>
        <w:tc>
          <w:tcPr>
            <w:tcW w:w="450" w:type="dxa"/>
            <w:shd w:val="clear" w:color="auto" w:fill="DEEAF6" w:themeFill="accent1" w:themeFillTint="33"/>
          </w:tcPr>
          <w:p w14:paraId="6A72E23A" w14:textId="77777777" w:rsidR="006A3662" w:rsidRDefault="006A3662" w:rsidP="006A3662"/>
        </w:tc>
        <w:tc>
          <w:tcPr>
            <w:tcW w:w="360" w:type="dxa"/>
          </w:tcPr>
          <w:p w14:paraId="545DBFA8" w14:textId="77777777" w:rsidR="006A3662" w:rsidRDefault="006A3662" w:rsidP="006A3662"/>
        </w:tc>
        <w:tc>
          <w:tcPr>
            <w:tcW w:w="450" w:type="dxa"/>
            <w:shd w:val="clear" w:color="auto" w:fill="DEEAF6" w:themeFill="accent1" w:themeFillTint="33"/>
          </w:tcPr>
          <w:p w14:paraId="2B8E8226" w14:textId="77777777" w:rsidR="006A3662" w:rsidRDefault="006A3662" w:rsidP="006A3662"/>
        </w:tc>
        <w:tc>
          <w:tcPr>
            <w:tcW w:w="360" w:type="dxa"/>
          </w:tcPr>
          <w:p w14:paraId="1523B7C9" w14:textId="77777777" w:rsidR="006A3662" w:rsidRDefault="006A3662" w:rsidP="006A3662"/>
        </w:tc>
        <w:tc>
          <w:tcPr>
            <w:tcW w:w="450" w:type="dxa"/>
            <w:shd w:val="clear" w:color="auto" w:fill="DEEAF6" w:themeFill="accent1" w:themeFillTint="33"/>
          </w:tcPr>
          <w:p w14:paraId="164E548B" w14:textId="77777777" w:rsidR="006A3662" w:rsidRDefault="006A3662" w:rsidP="006A3662"/>
        </w:tc>
        <w:tc>
          <w:tcPr>
            <w:tcW w:w="450" w:type="dxa"/>
          </w:tcPr>
          <w:p w14:paraId="560E06A7" w14:textId="77777777" w:rsidR="006A3662" w:rsidRDefault="006A3662" w:rsidP="006A3662"/>
        </w:tc>
        <w:tc>
          <w:tcPr>
            <w:tcW w:w="483" w:type="dxa"/>
            <w:shd w:val="clear" w:color="auto" w:fill="DEEAF6" w:themeFill="accent1" w:themeFillTint="33"/>
          </w:tcPr>
          <w:p w14:paraId="73220A4F" w14:textId="77777777" w:rsidR="006A3662" w:rsidRDefault="006A3662" w:rsidP="006A3662"/>
        </w:tc>
        <w:tc>
          <w:tcPr>
            <w:tcW w:w="384" w:type="dxa"/>
          </w:tcPr>
          <w:p w14:paraId="7BF26A23" w14:textId="77777777" w:rsidR="006A3662" w:rsidRDefault="006A3662" w:rsidP="006A3662"/>
        </w:tc>
        <w:tc>
          <w:tcPr>
            <w:tcW w:w="483" w:type="dxa"/>
            <w:shd w:val="clear" w:color="auto" w:fill="DEEAF6" w:themeFill="accent1" w:themeFillTint="33"/>
          </w:tcPr>
          <w:p w14:paraId="1DDEC138" w14:textId="77777777" w:rsidR="006A3662" w:rsidRDefault="006A3662" w:rsidP="006A3662"/>
        </w:tc>
        <w:tc>
          <w:tcPr>
            <w:tcW w:w="360" w:type="dxa"/>
          </w:tcPr>
          <w:p w14:paraId="05A7489B" w14:textId="77777777" w:rsidR="006A3662" w:rsidRDefault="006A3662" w:rsidP="006A3662"/>
        </w:tc>
        <w:tc>
          <w:tcPr>
            <w:tcW w:w="450" w:type="dxa"/>
            <w:shd w:val="clear" w:color="auto" w:fill="DEEAF6" w:themeFill="accent1" w:themeFillTint="33"/>
          </w:tcPr>
          <w:p w14:paraId="7D990BD1" w14:textId="40A6E2F0" w:rsidR="006A3662" w:rsidRDefault="003A73EF" w:rsidP="006A3662">
            <w:r>
              <w:t>/</w:t>
            </w:r>
          </w:p>
        </w:tc>
        <w:tc>
          <w:tcPr>
            <w:tcW w:w="360" w:type="dxa"/>
          </w:tcPr>
          <w:p w14:paraId="736742E4" w14:textId="5D5CF118" w:rsidR="006A3662" w:rsidRDefault="003A73EF" w:rsidP="006A3662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B7E094E" w14:textId="1DD70408" w:rsidR="006A3662" w:rsidRDefault="006C0412" w:rsidP="006A3662">
            <w:r>
              <w:rPr>
                <w:rFonts w:hint="cs"/>
                <w:cs/>
              </w:rPr>
              <w:t>/</w:t>
            </w:r>
          </w:p>
        </w:tc>
        <w:tc>
          <w:tcPr>
            <w:tcW w:w="360" w:type="dxa"/>
          </w:tcPr>
          <w:p w14:paraId="0D37E582" w14:textId="5CC26253" w:rsidR="006A3662" w:rsidRDefault="006C0412" w:rsidP="006A3662">
            <w:r>
              <w:rPr>
                <w:rFonts w:hint="cs"/>
                <w:cs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46C5C7B" w14:textId="59658EBF" w:rsidR="006A3662" w:rsidRDefault="006A3662" w:rsidP="006A3662"/>
        </w:tc>
        <w:tc>
          <w:tcPr>
            <w:tcW w:w="450" w:type="dxa"/>
          </w:tcPr>
          <w:p w14:paraId="3C24B3A0" w14:textId="77777777" w:rsidR="006A3662" w:rsidRDefault="006A3662" w:rsidP="006A3662"/>
        </w:tc>
        <w:tc>
          <w:tcPr>
            <w:tcW w:w="540" w:type="dxa"/>
            <w:shd w:val="clear" w:color="auto" w:fill="DEEAF6" w:themeFill="accent1" w:themeFillTint="33"/>
          </w:tcPr>
          <w:p w14:paraId="670BCBE7" w14:textId="3396FDB9" w:rsidR="006A3662" w:rsidRDefault="00944BDC" w:rsidP="006A3662">
            <w:r>
              <w:rPr>
                <w:rFonts w:hint="cs"/>
                <w:cs/>
              </w:rPr>
              <w:t xml:space="preserve"> </w:t>
            </w:r>
          </w:p>
        </w:tc>
        <w:tc>
          <w:tcPr>
            <w:tcW w:w="540" w:type="dxa"/>
          </w:tcPr>
          <w:p w14:paraId="4A9A4166" w14:textId="77777777" w:rsidR="006A3662" w:rsidRDefault="006A3662" w:rsidP="006A3662"/>
        </w:tc>
        <w:tc>
          <w:tcPr>
            <w:tcW w:w="1170" w:type="dxa"/>
          </w:tcPr>
          <w:p w14:paraId="1ACBAFC9" w14:textId="17662FEB" w:rsidR="006A3662" w:rsidRPr="006948BF" w:rsidRDefault="0007489C" w:rsidP="006A3662">
            <w:pPr>
              <w:rPr>
                <w:sz w:val="28"/>
                <w:cs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 xml:space="preserve">สุภารักษ์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="00A467C4">
              <w:rPr>
                <w:rFonts w:ascii="TH SarabunPSK" w:hAnsi="TH SarabunPSK" w:cs="TH SarabunPSK"/>
                <w:sz w:val="28"/>
              </w:rPr>
              <w:br/>
            </w:r>
            <w:r w:rsidR="00A467C4">
              <w:rPr>
                <w:rFonts w:ascii="TH SarabunPSK" w:hAnsi="TH SarabunPSK" w:cs="TH SarabunPSK" w:hint="cs"/>
                <w:sz w:val="28"/>
                <w:cs/>
              </w:rPr>
              <w:t>ชัยสิทธิ์</w:t>
            </w:r>
          </w:p>
        </w:tc>
      </w:tr>
      <w:tr w:rsidR="006A2A1D" w14:paraId="3B5306EC" w14:textId="77777777" w:rsidTr="00A7160D">
        <w:tc>
          <w:tcPr>
            <w:tcW w:w="568" w:type="dxa"/>
          </w:tcPr>
          <w:p w14:paraId="79AB9565" w14:textId="506780AE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2.2</w:t>
            </w:r>
          </w:p>
          <w:p w14:paraId="3A2EE092" w14:textId="7833EB87" w:rsidR="006A2A1D" w:rsidRPr="004F5B32" w:rsidRDefault="00A467C4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</w:p>
        </w:tc>
        <w:tc>
          <w:tcPr>
            <w:tcW w:w="2236" w:type="dxa"/>
          </w:tcPr>
          <w:p w14:paraId="336A0ED1" w14:textId="08A14574" w:rsidR="006A2A1D" w:rsidRDefault="006A2A1D" w:rsidP="006A2A1D">
            <w:pPr>
              <w:rPr>
                <w:cs/>
              </w:rPr>
            </w:pPr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อบรม</w:t>
            </w: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/แนะนำ</w:t>
            </w:r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การใช้ห้องสมุด</w:t>
            </w:r>
            <w:r w:rsidR="000D7D29"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 xml:space="preserve"> </w:t>
            </w:r>
            <w:r w:rsidR="00D83601">
              <w:t xml:space="preserve"> </w:t>
            </w:r>
            <w:r w:rsidR="00A7160D"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 xml:space="preserve"> 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6C7303C" w14:textId="1C93EF4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2922C24" w14:textId="76179EBF" w:rsidR="006A2A1D" w:rsidRDefault="00C53F38" w:rsidP="006A2A1D">
            <w: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5CB41959" w14:textId="76BE7CC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43D54FC" w14:textId="04C5C50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3FF1FF5E" w14:textId="32242BD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41DE9F5A" w14:textId="30B33EA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494103F" w14:textId="6776B10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F3FFE7B" w14:textId="4F72542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5127400" w14:textId="70122FC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FF8EA22" w14:textId="04BF010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B3AF4CB" w14:textId="2E97B54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3FCDCC70" w14:textId="0D1213B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5528C379" w14:textId="098A88A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17DFCA2F" w14:textId="22A850B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7F5C1CA6" w14:textId="2E2D8095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BC4199F" w14:textId="22AA908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D17B26A" w14:textId="0477279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1247B8E" w14:textId="6A36AD8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FA4B18E" w14:textId="4EAD41C2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C3C6C8E" w14:textId="5E235FDF" w:rsidR="006A2A1D" w:rsidRDefault="00A467C4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51D4081" w14:textId="5EB46D5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6E406230" w14:textId="18708B35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3703B6A9" w14:textId="568F83F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2483488A" w14:textId="4AFFD960" w:rsidR="006A2A1D" w:rsidRDefault="006A2A1D" w:rsidP="006A2A1D"/>
        </w:tc>
        <w:tc>
          <w:tcPr>
            <w:tcW w:w="1170" w:type="dxa"/>
          </w:tcPr>
          <w:p w14:paraId="5B829320" w14:textId="5C5AC9F2" w:rsidR="006A2A1D" w:rsidRPr="006948BF" w:rsidRDefault="006A2A1D" w:rsidP="006A2A1D">
            <w:pPr>
              <w:rPr>
                <w:sz w:val="28"/>
              </w:rPr>
            </w:pPr>
            <w:proofErr w:type="spellStart"/>
            <w:r w:rsidRPr="006948BF">
              <w:rPr>
                <w:rFonts w:ascii="TH SarabunPSK" w:hAnsi="TH SarabunPSK" w:cs="TH SarabunPSK" w:hint="cs"/>
                <w:sz w:val="28"/>
                <w:cs/>
              </w:rPr>
              <w:t>ธันย</w:t>
            </w:r>
            <w:proofErr w:type="spellEnd"/>
            <w:r w:rsidRPr="006948BF">
              <w:rPr>
                <w:rFonts w:ascii="TH SarabunPSK" w:hAnsi="TH SarabunPSK" w:cs="TH SarabunPSK" w:hint="cs"/>
                <w:sz w:val="28"/>
                <w:cs/>
              </w:rPr>
              <w:t>กานต์</w:t>
            </w:r>
          </w:p>
        </w:tc>
      </w:tr>
      <w:tr w:rsidR="006A2A1D" w14:paraId="7C48BA1D" w14:textId="77777777" w:rsidTr="00A7160D">
        <w:tc>
          <w:tcPr>
            <w:tcW w:w="568" w:type="dxa"/>
          </w:tcPr>
          <w:p w14:paraId="6B5FA1CD" w14:textId="6F0D95FB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2.</w:t>
            </w:r>
            <w:r w:rsidR="00A467C4">
              <w:rPr>
                <w:rFonts w:ascii="TH SarabunPSK" w:hAnsi="TH SarabunPSK" w:cs="TH SarabunPSK" w:hint="cs"/>
                <w:sz w:val="28"/>
                <w:cs/>
              </w:rPr>
              <w:t>3</w:t>
            </w:r>
          </w:p>
        </w:tc>
        <w:tc>
          <w:tcPr>
            <w:tcW w:w="2236" w:type="dxa"/>
          </w:tcPr>
          <w:p w14:paraId="4ECF1CCC" w14:textId="535C1FEF" w:rsidR="006A2A1D" w:rsidRPr="00A7160D" w:rsidRDefault="006A2A1D" w:rsidP="006A2A1D"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อบรมการค้นคืนสารสนเทศ</w:t>
            </w:r>
            <w:r w:rsidR="00A7160D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br/>
            </w:r>
            <w:r w:rsidR="00A7160D"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และ</w:t>
            </w:r>
            <w:r w:rsidR="00A7160D"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 xml:space="preserve">การใช้โปรแกรม </w:t>
            </w:r>
            <w:r w:rsidR="00A7160D"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>EndNote</w:t>
            </w:r>
            <w:r w:rsidR="00A7160D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>/Zotero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A90AA87" w14:textId="050D55A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AEAF6E1" w14:textId="6B9B93F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430DD6B4" w14:textId="4A87B88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4F27D61" w14:textId="53BEF892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65C09860" w14:textId="6052D79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8A2862D" w14:textId="6525EB4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E022404" w14:textId="7ABF4BA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32CAC15" w14:textId="17C5DEC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3D27A91" w14:textId="1CFFFFB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CB4FDD1" w14:textId="2401C24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67A1F67" w14:textId="728723D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613A283" w14:textId="4576C73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5A4E4B3D" w14:textId="78C5A08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08A9403A" w14:textId="50AD7965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6011951C" w14:textId="2A1703D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D923B2D" w14:textId="4FFA208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DF4E553" w14:textId="49BE85F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70E4892" w14:textId="2D26A4BC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A02AAFB" w14:textId="3E8A7CC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36643E3" w14:textId="0E21E5D3" w:rsidR="006A2A1D" w:rsidRDefault="00A467C4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5473A19" w14:textId="17BE443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788CBABA" w14:textId="30992D8C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49E4761E" w14:textId="6B1671A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5C94432D" w14:textId="544310D0" w:rsidR="006A2A1D" w:rsidRDefault="006A2A1D" w:rsidP="006A2A1D"/>
        </w:tc>
        <w:tc>
          <w:tcPr>
            <w:tcW w:w="1170" w:type="dxa"/>
          </w:tcPr>
          <w:p w14:paraId="3EE1ECDD" w14:textId="48547AA1" w:rsidR="009D2367" w:rsidRPr="00D83601" w:rsidRDefault="006A2A1D" w:rsidP="006A2A1D">
            <w:pPr>
              <w:rPr>
                <w:rFonts w:ascii="TH SarabunPSK" w:hAnsi="TH SarabunPSK" w:cs="TH SarabunPSK"/>
                <w:sz w:val="28"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 xml:space="preserve">สุภารักษ์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Pr="006948BF">
              <w:rPr>
                <w:rFonts w:ascii="TH SarabunPSK" w:hAnsi="TH SarabunPSK" w:cs="TH SarabunPSK" w:hint="cs"/>
                <w:sz w:val="28"/>
                <w:cs/>
              </w:rPr>
              <w:t>จักรี</w:t>
            </w:r>
          </w:p>
        </w:tc>
      </w:tr>
      <w:tr w:rsidR="003E3581" w14:paraId="23F189E9" w14:textId="77777777" w:rsidTr="00A7160D">
        <w:tc>
          <w:tcPr>
            <w:tcW w:w="568" w:type="dxa"/>
          </w:tcPr>
          <w:p w14:paraId="21BD4A87" w14:textId="4E3B8DED" w:rsidR="003E3581" w:rsidRPr="004F5B32" w:rsidRDefault="003E3581" w:rsidP="00944BDC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t>2.</w:t>
            </w:r>
            <w:r w:rsidR="00A7160D">
              <w:rPr>
                <w:rFonts w:ascii="TH SarabunPSK" w:hAnsi="TH SarabunPSK" w:cs="TH SarabunPSK"/>
                <w:sz w:val="28"/>
              </w:rPr>
              <w:t>4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</w:p>
        </w:tc>
        <w:tc>
          <w:tcPr>
            <w:tcW w:w="2236" w:type="dxa"/>
          </w:tcPr>
          <w:p w14:paraId="75E0D550" w14:textId="2B9E8AA7" w:rsidR="003E3581" w:rsidRDefault="003E3581" w:rsidP="006A2A1D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งานฝึกอบรม</w:t>
            </w:r>
            <w:r w:rsidR="00A7160D"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ร่วมกับ</w:t>
            </w: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 xml:space="preserve"> สนพ</w:t>
            </w:r>
          </w:p>
        </w:tc>
        <w:tc>
          <w:tcPr>
            <w:tcW w:w="450" w:type="dxa"/>
          </w:tcPr>
          <w:p w14:paraId="4D6447B6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1B1FEF74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333202EB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20A6B9AE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372E068D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7BBE2DDB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49F21435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6FE1396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3C4255A2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7DBF028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2B99133D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2A83C36F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1BED3C9D" w14:textId="52C42BB0" w:rsidR="003E3581" w:rsidRDefault="00A467C4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773B0ADB" w14:textId="4ACCD388" w:rsidR="003E3581" w:rsidRDefault="00A467C4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2F1C59C3" w14:textId="5DD7C891" w:rsidR="003E3581" w:rsidRDefault="00A467C4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DAC5E63" w14:textId="3A365E15" w:rsidR="003E3581" w:rsidRDefault="00A467C4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8ADDFEC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11742034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2F041899" w14:textId="5E069829" w:rsidR="003E3581" w:rsidRDefault="00A467C4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B3077C7" w14:textId="3E0841F9" w:rsidR="003E3581" w:rsidRDefault="00A467C4" w:rsidP="006A2A1D">
            <w: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D6FF11A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6A8123D2" w14:textId="77777777" w:rsidR="003E3581" w:rsidRDefault="003E3581" w:rsidP="006A2A1D"/>
        </w:tc>
        <w:tc>
          <w:tcPr>
            <w:tcW w:w="540" w:type="dxa"/>
            <w:shd w:val="clear" w:color="auto" w:fill="DEEAF6" w:themeFill="accent1" w:themeFillTint="33"/>
          </w:tcPr>
          <w:p w14:paraId="77482406" w14:textId="77777777" w:rsidR="003E3581" w:rsidRDefault="003E3581" w:rsidP="006A2A1D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</w:tcPr>
          <w:p w14:paraId="259AFA3C" w14:textId="77777777" w:rsidR="003E3581" w:rsidRDefault="003E3581" w:rsidP="006A2A1D"/>
        </w:tc>
        <w:tc>
          <w:tcPr>
            <w:tcW w:w="1170" w:type="dxa"/>
          </w:tcPr>
          <w:p w14:paraId="457E939B" w14:textId="65750826" w:rsidR="003E3581" w:rsidRPr="006948BF" w:rsidRDefault="003E3581" w:rsidP="006A2A1D">
            <w:pPr>
              <w:rPr>
                <w:rFonts w:ascii="TH SarabunPSK" w:hAnsi="TH SarabunPSK" w:cs="TH SarabunPSK"/>
                <w:sz w:val="28"/>
                <w:cs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</w:p>
        </w:tc>
      </w:tr>
      <w:tr w:rsidR="00D2692E" w14:paraId="5C06E7C5" w14:textId="77777777" w:rsidTr="00825807">
        <w:tc>
          <w:tcPr>
            <w:tcW w:w="14514" w:type="dxa"/>
            <w:gridSpan w:val="27"/>
          </w:tcPr>
          <w:p w14:paraId="615A3096" w14:textId="20E4E4F7" w:rsidR="00D2692E" w:rsidRPr="006948BF" w:rsidRDefault="00D2692E" w:rsidP="00A64395">
            <w:pPr>
              <w:rPr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 xml:space="preserve">3. </w:t>
            </w:r>
            <w:r w:rsidRPr="000D509F"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>งานพัฒนาคุณภาพการให้บริกา</w:t>
            </w:r>
            <w:r w:rsidRPr="000D509F">
              <w:rPr>
                <w:rFonts w:ascii="TH SarabunPSK" w:hAnsi="TH SarabunPSK" w:cs="TH SarabunPSK"/>
                <w:b/>
                <w:bCs/>
                <w:sz w:val="31"/>
                <w:szCs w:val="31"/>
                <w:cs/>
              </w:rPr>
              <w:t>ร</w:t>
            </w:r>
          </w:p>
        </w:tc>
      </w:tr>
      <w:tr w:rsidR="006A2A1D" w14:paraId="547C3254" w14:textId="77777777" w:rsidTr="00A7160D">
        <w:tc>
          <w:tcPr>
            <w:tcW w:w="568" w:type="dxa"/>
          </w:tcPr>
          <w:p w14:paraId="466A7F1A" w14:textId="17DF8F74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3.1</w:t>
            </w:r>
          </w:p>
        </w:tc>
        <w:tc>
          <w:tcPr>
            <w:tcW w:w="2236" w:type="dxa"/>
          </w:tcPr>
          <w:p w14:paraId="7E9ADD09" w14:textId="18C2A6BE" w:rsidR="006A2A1D" w:rsidRDefault="006A2A1D" w:rsidP="006A2A1D"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พัฒนาเครื่องมือ</w:t>
            </w:r>
            <w:r w:rsidR="00996CFE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br/>
            </w:r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เก็บข้อมูล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61EA53F" w14:textId="36FA0E0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0B628D8" w14:textId="31F8180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5749C0D5" w14:textId="15BD977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43778777" w14:textId="25684D1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5B94C322" w14:textId="2D61CF7C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750EE68F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57AFFBC7" w14:textId="77777777" w:rsidR="006A2A1D" w:rsidRDefault="006A2A1D" w:rsidP="006A2A1D"/>
        </w:tc>
        <w:tc>
          <w:tcPr>
            <w:tcW w:w="360" w:type="dxa"/>
          </w:tcPr>
          <w:p w14:paraId="155AD6A4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58E900C8" w14:textId="77777777" w:rsidR="006A2A1D" w:rsidRDefault="006A2A1D" w:rsidP="006A2A1D"/>
        </w:tc>
        <w:tc>
          <w:tcPr>
            <w:tcW w:w="360" w:type="dxa"/>
          </w:tcPr>
          <w:p w14:paraId="7DCFE320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2B49471A" w14:textId="77777777" w:rsidR="006A2A1D" w:rsidRDefault="006A2A1D" w:rsidP="006A2A1D"/>
        </w:tc>
        <w:tc>
          <w:tcPr>
            <w:tcW w:w="450" w:type="dxa"/>
          </w:tcPr>
          <w:p w14:paraId="35396951" w14:textId="77777777" w:rsidR="006A2A1D" w:rsidRDefault="006A2A1D" w:rsidP="006A2A1D"/>
        </w:tc>
        <w:tc>
          <w:tcPr>
            <w:tcW w:w="483" w:type="dxa"/>
            <w:shd w:val="clear" w:color="auto" w:fill="DEEAF6" w:themeFill="accent1" w:themeFillTint="33"/>
          </w:tcPr>
          <w:p w14:paraId="768A1D17" w14:textId="77777777" w:rsidR="006A2A1D" w:rsidRDefault="006A2A1D" w:rsidP="006A2A1D"/>
        </w:tc>
        <w:tc>
          <w:tcPr>
            <w:tcW w:w="384" w:type="dxa"/>
          </w:tcPr>
          <w:p w14:paraId="2B8B054D" w14:textId="77777777" w:rsidR="006A2A1D" w:rsidRDefault="006A2A1D" w:rsidP="006A2A1D"/>
        </w:tc>
        <w:tc>
          <w:tcPr>
            <w:tcW w:w="483" w:type="dxa"/>
            <w:shd w:val="clear" w:color="auto" w:fill="DEEAF6" w:themeFill="accent1" w:themeFillTint="33"/>
          </w:tcPr>
          <w:p w14:paraId="0F571DE3" w14:textId="77777777" w:rsidR="006A2A1D" w:rsidRDefault="006A2A1D" w:rsidP="006A2A1D"/>
        </w:tc>
        <w:tc>
          <w:tcPr>
            <w:tcW w:w="360" w:type="dxa"/>
          </w:tcPr>
          <w:p w14:paraId="1C2248D0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6A5001A4" w14:textId="77777777" w:rsidR="006A2A1D" w:rsidRDefault="006A2A1D" w:rsidP="006A2A1D"/>
        </w:tc>
        <w:tc>
          <w:tcPr>
            <w:tcW w:w="360" w:type="dxa"/>
          </w:tcPr>
          <w:p w14:paraId="1A5BE59E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5284AD99" w14:textId="77777777" w:rsidR="006A2A1D" w:rsidRDefault="006A2A1D" w:rsidP="006A2A1D"/>
        </w:tc>
        <w:tc>
          <w:tcPr>
            <w:tcW w:w="360" w:type="dxa"/>
          </w:tcPr>
          <w:p w14:paraId="4704A032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1782814C" w14:textId="19E58E8E" w:rsidR="006A2A1D" w:rsidRDefault="00D83601" w:rsidP="006A2A1D">
            <w:r>
              <w:t>/</w:t>
            </w:r>
          </w:p>
        </w:tc>
        <w:tc>
          <w:tcPr>
            <w:tcW w:w="450" w:type="dxa"/>
          </w:tcPr>
          <w:p w14:paraId="04A70001" w14:textId="169AA332" w:rsidR="006A2A1D" w:rsidRDefault="00D83601" w:rsidP="006A2A1D">
            <w: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15B7CD1B" w14:textId="77777777" w:rsidR="006A2A1D" w:rsidRDefault="006A2A1D" w:rsidP="006A2A1D"/>
        </w:tc>
        <w:tc>
          <w:tcPr>
            <w:tcW w:w="540" w:type="dxa"/>
          </w:tcPr>
          <w:p w14:paraId="474434C3" w14:textId="77777777" w:rsidR="006A2A1D" w:rsidRDefault="006A2A1D" w:rsidP="006A2A1D"/>
        </w:tc>
        <w:tc>
          <w:tcPr>
            <w:tcW w:w="1170" w:type="dxa"/>
          </w:tcPr>
          <w:p w14:paraId="1EA90046" w14:textId="1A7A02B5" w:rsidR="006A2A1D" w:rsidRPr="006948BF" w:rsidRDefault="006A2A1D" w:rsidP="006A2A1D">
            <w:pPr>
              <w:rPr>
                <w:sz w:val="28"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</w:p>
        </w:tc>
      </w:tr>
      <w:tr w:rsidR="006A2A1D" w14:paraId="706B84C5" w14:textId="77777777" w:rsidTr="00A7160D">
        <w:tc>
          <w:tcPr>
            <w:tcW w:w="568" w:type="dxa"/>
          </w:tcPr>
          <w:p w14:paraId="07004F0E" w14:textId="036E1087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3.2</w:t>
            </w:r>
          </w:p>
        </w:tc>
        <w:tc>
          <w:tcPr>
            <w:tcW w:w="2236" w:type="dxa"/>
          </w:tcPr>
          <w:p w14:paraId="31E576A5" w14:textId="389AB1A7" w:rsidR="006A2A1D" w:rsidRDefault="006A2A1D" w:rsidP="006A2A1D"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เก็บ</w:t>
            </w:r>
            <w:r w:rsidR="000D7D29"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รวบรวม</w:t>
            </w:r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ข้อมูล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B057860" w14:textId="093B2FA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BE7CBF3" w14:textId="3EA0AE0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7687F148" w14:textId="35403202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58404659" w14:textId="7ACB41C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34D7B374" w14:textId="62A855D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520C2AED" w14:textId="6EF15F55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7D7B25F" w14:textId="3CE33E5C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8E2AC0B" w14:textId="74DC1A4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AEF116A" w14:textId="3AE8DAE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07BED2C" w14:textId="1221AF8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D466668" w14:textId="3156791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0D3912E" w14:textId="5D70856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6F754CAD" w14:textId="40B9B72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020B872E" w14:textId="2FB40FA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0F4DACC8" w14:textId="29C8AA1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1EA298F" w14:textId="1232384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F492691" w14:textId="2BA6DD2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4597DCA" w14:textId="3B7F12A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83B84A0" w14:textId="14FCA48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E5BCA96" w14:textId="16EC40C5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3277BBE1" w14:textId="409AB2B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366F62FB" w14:textId="520C4DAC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6A351285" w14:textId="2DD6644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11146245" w14:textId="21CD99DF" w:rsidR="006A2A1D" w:rsidRDefault="006A2A1D" w:rsidP="006A2A1D"/>
        </w:tc>
        <w:tc>
          <w:tcPr>
            <w:tcW w:w="1170" w:type="dxa"/>
          </w:tcPr>
          <w:p w14:paraId="5537614F" w14:textId="77777777" w:rsidR="006A2A1D" w:rsidRDefault="006A2A1D" w:rsidP="006A2A1D">
            <w:pPr>
              <w:rPr>
                <w:rFonts w:ascii="TH SarabunPSK" w:hAnsi="TH SarabunPSK" w:cs="TH SarabunPSK"/>
                <w:sz w:val="28"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จักรี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</w:p>
          <w:p w14:paraId="560A9E66" w14:textId="67B6D7E1" w:rsidR="006A2A1D" w:rsidRPr="006948BF" w:rsidRDefault="006A2A1D" w:rsidP="006A2A1D">
            <w:pPr>
              <w:rPr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พัชรินท</w:t>
            </w:r>
            <w:proofErr w:type="spellStart"/>
            <w:r>
              <w:rPr>
                <w:rFonts w:ascii="TH SarabunPSK" w:hAnsi="TH SarabunPSK" w:cs="TH SarabunPSK" w:hint="cs"/>
                <w:sz w:val="28"/>
                <w:cs/>
              </w:rPr>
              <w:t>ร์</w:t>
            </w:r>
            <w:proofErr w:type="spellEnd"/>
          </w:p>
        </w:tc>
      </w:tr>
      <w:tr w:rsidR="006A2A1D" w14:paraId="6A680C08" w14:textId="77777777" w:rsidTr="00A7160D">
        <w:tc>
          <w:tcPr>
            <w:tcW w:w="568" w:type="dxa"/>
          </w:tcPr>
          <w:p w14:paraId="25F45F21" w14:textId="5C48B738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3.3</w:t>
            </w:r>
          </w:p>
        </w:tc>
        <w:tc>
          <w:tcPr>
            <w:tcW w:w="2236" w:type="dxa"/>
          </w:tcPr>
          <w:p w14:paraId="2AF234D4" w14:textId="7A738B5D" w:rsidR="006A2A1D" w:rsidRDefault="006A2A1D" w:rsidP="006A2A1D">
            <w:r w:rsidRPr="008B4495">
              <w:rPr>
                <w:rFonts w:ascii="TH SarabunPSK" w:hAnsi="TH SarabunPSK" w:cs="TH SarabunPSK"/>
                <w:sz w:val="31"/>
                <w:szCs w:val="31"/>
                <w:cs/>
              </w:rPr>
              <w:t>วิเคราะห์</w:t>
            </w:r>
            <w:r w:rsidR="000D7D29">
              <w:rPr>
                <w:rFonts w:ascii="TH SarabunPSK" w:hAnsi="TH SarabunPSK" w:cs="TH SarabunPSK" w:hint="cs"/>
                <w:sz w:val="31"/>
                <w:szCs w:val="31"/>
                <w:cs/>
              </w:rPr>
              <w:t>ข้อมูล</w:t>
            </w:r>
            <w:r w:rsidRPr="008B4495">
              <w:rPr>
                <w:rFonts w:ascii="TH SarabunPSK" w:hAnsi="TH SarabunPSK" w:cs="TH SarabunPSK"/>
                <w:sz w:val="31"/>
                <w:szCs w:val="31"/>
                <w:cs/>
              </w:rPr>
              <w:t xml:space="preserve"> และนำเสนอผล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8E17991" w14:textId="37AD545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D016D44" w14:textId="0F8A35B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6AC9AF61" w14:textId="443BCE0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565A08CF" w14:textId="455CAC6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5710CEAE" w14:textId="0F4DCF0C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3AD5CF1D" w14:textId="370CAF9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7776693" w14:textId="7CB9F2F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7AA6E379" w14:textId="04AB2B9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F71A37F" w14:textId="35B4713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759A39CB" w14:textId="6667FC4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8A807EC" w14:textId="3E4643E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144C739" w14:textId="28A8B8E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669B8B0E" w14:textId="6BCA860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78327E83" w14:textId="5383B98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442C4D0B" w14:textId="7F70DF2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729476BC" w14:textId="282EECE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49BFF09" w14:textId="2B44652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F93D61C" w14:textId="79E9DC0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589C1D8" w14:textId="1BAA648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0DE54DC" w14:textId="007D8E6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0C6A4A27" w14:textId="0E2C91F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64AB5F8E" w14:textId="3D0C9C8C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1D7DBCEE" w14:textId="2CEA7BF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7BC5B0FA" w14:textId="6794C9BD" w:rsidR="006A2A1D" w:rsidRDefault="006A2A1D" w:rsidP="006A2A1D"/>
        </w:tc>
        <w:tc>
          <w:tcPr>
            <w:tcW w:w="1170" w:type="dxa"/>
          </w:tcPr>
          <w:p w14:paraId="29501AB1" w14:textId="77777777" w:rsidR="006A2A1D" w:rsidRDefault="006A2A1D" w:rsidP="006A2A1D">
            <w:pPr>
              <w:rPr>
                <w:rFonts w:ascii="TH SarabunPSK" w:hAnsi="TH SarabunPSK" w:cs="TH SarabunPSK"/>
                <w:sz w:val="28"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</w:p>
          <w:p w14:paraId="6A2361B3" w14:textId="277D9116" w:rsidR="000D7D29" w:rsidRPr="000D7D29" w:rsidRDefault="000D7D29" w:rsidP="006A2A1D">
            <w:pPr>
              <w:rPr>
                <w:rFonts w:ascii="TH SarabunPSK" w:hAnsi="TH SarabunPSK" w:cs="TH SarabunPSK"/>
                <w:sz w:val="28"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จักรี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</w:p>
        </w:tc>
      </w:tr>
      <w:tr w:rsidR="00A7160D" w14:paraId="7E63DF63" w14:textId="77777777" w:rsidTr="00C22D70">
        <w:tc>
          <w:tcPr>
            <w:tcW w:w="14514" w:type="dxa"/>
            <w:gridSpan w:val="27"/>
          </w:tcPr>
          <w:p w14:paraId="10C8B211" w14:textId="2669D530" w:rsidR="00A7160D" w:rsidRPr="006948BF" w:rsidRDefault="00A7160D" w:rsidP="00A64395">
            <w:pPr>
              <w:rPr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 xml:space="preserve">4. </w:t>
            </w:r>
            <w:r w:rsidRPr="000D509F"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>งานประชาสัมพันธ์ศูนย์บรรณสารฯ</w:t>
            </w:r>
          </w:p>
        </w:tc>
      </w:tr>
      <w:tr w:rsidR="006A2A1D" w14:paraId="47A83169" w14:textId="77777777" w:rsidTr="00A7160D">
        <w:tc>
          <w:tcPr>
            <w:tcW w:w="568" w:type="dxa"/>
          </w:tcPr>
          <w:p w14:paraId="2DD635A6" w14:textId="2F9BF500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4.1</w:t>
            </w:r>
          </w:p>
        </w:tc>
        <w:tc>
          <w:tcPr>
            <w:tcW w:w="2236" w:type="dxa"/>
          </w:tcPr>
          <w:p w14:paraId="0DD4ED83" w14:textId="65E2720C" w:rsidR="006A2A1D" w:rsidRDefault="006A2A1D" w:rsidP="006A2A1D"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ต้อนรับผู้มาเยี่ยมชม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CA863A7" w14:textId="65CDCC3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303C5D3" w14:textId="231FC00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62C9066B" w14:textId="1417CFC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55081DBF" w14:textId="28D54B84" w:rsidR="006A2A1D" w:rsidRDefault="000D7D29" w:rsidP="006A2A1D">
            <w:r>
              <w:rPr>
                <w:rFonts w:ascii="TH SarabunPSK" w:hAnsi="TH SarabunPSK" w:cs="TH SarabunPSK" w:hint="cs"/>
                <w:sz w:val="31"/>
                <w:szCs w:val="31"/>
                <w:cs/>
              </w:rPr>
              <w:t xml:space="preserve"> -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336A114A" w14:textId="134141D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72602C0" w14:textId="01B7A58D" w:rsidR="006A2A1D" w:rsidRDefault="00901024" w:rsidP="006A2A1D">
            <w:r>
              <w:rPr>
                <w:rFonts w:ascii="TH SarabunPSK" w:hAnsi="TH SarabunPSK" w:cs="TH SarabunPSK" w:hint="cs"/>
                <w:sz w:val="31"/>
                <w:szCs w:val="31"/>
                <w:cs/>
              </w:rPr>
              <w:t xml:space="preserve"> -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844426F" w14:textId="14B461F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DB58F7D" w14:textId="6720192C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94E8F38" w14:textId="5572AD4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5D924E4" w14:textId="2B6DBBF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6693EF4" w14:textId="2BD1617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1EA107B6" w14:textId="1A946DB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22B18844" w14:textId="4B42DA4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0FC5668F" w14:textId="5EBBCD5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22FC24DD" w14:textId="65C1B21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E1EEC81" w14:textId="52D9DF4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363EFDF" w14:textId="0B57156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BF62423" w14:textId="26DD319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CD542A8" w14:textId="0EC43C8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7C6B0F41" w14:textId="7717D9E7" w:rsidR="006A2A1D" w:rsidRDefault="003A73EF" w:rsidP="006A2A1D">
            <w:r>
              <w:rPr>
                <w:rFonts w:ascii="TH SarabunPSK" w:hAnsi="TH SarabunPSK" w:cs="TH SarabunPSK" w:hint="cs"/>
                <w:sz w:val="31"/>
                <w:szCs w:val="31"/>
                <w:cs/>
              </w:rPr>
              <w:t>/</w:t>
            </w:r>
            <w:r w:rsidR="00901024">
              <w:rPr>
                <w:rFonts w:ascii="TH SarabunPSK" w:hAnsi="TH SarabunPSK" w:cs="TH SarabunPSK" w:hint="cs"/>
                <w:sz w:val="31"/>
                <w:szCs w:val="31"/>
                <w:cs/>
              </w:rPr>
              <w:t xml:space="preserve"> 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23523DB" w14:textId="1FB19FE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3BAD4A1F" w14:textId="27DE7144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02015EA2" w14:textId="4B0E1B0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09981863" w14:textId="153617D3" w:rsidR="006A2A1D" w:rsidRDefault="006A2A1D" w:rsidP="006A2A1D"/>
        </w:tc>
        <w:tc>
          <w:tcPr>
            <w:tcW w:w="1170" w:type="dxa"/>
          </w:tcPr>
          <w:p w14:paraId="2AEC55E6" w14:textId="174263F0" w:rsidR="006A2A1D" w:rsidRPr="006948BF" w:rsidRDefault="006A2A1D" w:rsidP="006A2A1D">
            <w:pPr>
              <w:rPr>
                <w:sz w:val="28"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</w:p>
        </w:tc>
      </w:tr>
      <w:tr w:rsidR="006A2A1D" w14:paraId="102300F1" w14:textId="77777777" w:rsidTr="00A7160D">
        <w:tc>
          <w:tcPr>
            <w:tcW w:w="568" w:type="dxa"/>
          </w:tcPr>
          <w:p w14:paraId="424CE6CE" w14:textId="1A92D3C1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4.2</w:t>
            </w:r>
          </w:p>
        </w:tc>
        <w:tc>
          <w:tcPr>
            <w:tcW w:w="2236" w:type="dxa"/>
          </w:tcPr>
          <w:p w14:paraId="1B3F4FD2" w14:textId="18430472" w:rsidR="006A2A1D" w:rsidRDefault="00821686" w:rsidP="006A2A1D"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จัดทำ</w:t>
            </w:r>
            <w:r w:rsidR="006A2A1D"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รายงานประจำปี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6E5DCBD" w14:textId="190D8CE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B523A5F" w14:textId="37E3299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3C95FDB8" w14:textId="20BEB3F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61333FF4" w14:textId="4F0AA9C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062951C1" w14:textId="671F0C3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7A3211FB" w14:textId="2D25195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DE8C537" w14:textId="0349D34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5E2B2B7" w14:textId="423B3F3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4EEC0F7" w14:textId="75F59E9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66D9D32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76345C5B" w14:textId="77777777" w:rsidR="006A2A1D" w:rsidRDefault="006A2A1D" w:rsidP="006A2A1D"/>
        </w:tc>
        <w:tc>
          <w:tcPr>
            <w:tcW w:w="450" w:type="dxa"/>
          </w:tcPr>
          <w:p w14:paraId="51C7FD0D" w14:textId="77777777" w:rsidR="006A2A1D" w:rsidRDefault="006A2A1D" w:rsidP="006A2A1D"/>
        </w:tc>
        <w:tc>
          <w:tcPr>
            <w:tcW w:w="483" w:type="dxa"/>
            <w:shd w:val="clear" w:color="auto" w:fill="DEEAF6" w:themeFill="accent1" w:themeFillTint="33"/>
          </w:tcPr>
          <w:p w14:paraId="0043CE71" w14:textId="77777777" w:rsidR="006A2A1D" w:rsidRDefault="006A2A1D" w:rsidP="006A2A1D"/>
        </w:tc>
        <w:tc>
          <w:tcPr>
            <w:tcW w:w="384" w:type="dxa"/>
          </w:tcPr>
          <w:p w14:paraId="44537C0C" w14:textId="77777777" w:rsidR="006A2A1D" w:rsidRDefault="006A2A1D" w:rsidP="006A2A1D"/>
        </w:tc>
        <w:tc>
          <w:tcPr>
            <w:tcW w:w="483" w:type="dxa"/>
            <w:shd w:val="clear" w:color="auto" w:fill="DEEAF6" w:themeFill="accent1" w:themeFillTint="33"/>
          </w:tcPr>
          <w:p w14:paraId="51CABEA3" w14:textId="77777777" w:rsidR="006A2A1D" w:rsidRDefault="006A2A1D" w:rsidP="006A2A1D"/>
        </w:tc>
        <w:tc>
          <w:tcPr>
            <w:tcW w:w="360" w:type="dxa"/>
          </w:tcPr>
          <w:p w14:paraId="6A00591D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2A67AEF0" w14:textId="77777777" w:rsidR="006A2A1D" w:rsidRDefault="006A2A1D" w:rsidP="006A2A1D"/>
        </w:tc>
        <w:tc>
          <w:tcPr>
            <w:tcW w:w="360" w:type="dxa"/>
          </w:tcPr>
          <w:p w14:paraId="66AEFB43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61EA1D84" w14:textId="77777777" w:rsidR="006A2A1D" w:rsidRDefault="006A2A1D" w:rsidP="006A2A1D"/>
        </w:tc>
        <w:tc>
          <w:tcPr>
            <w:tcW w:w="360" w:type="dxa"/>
          </w:tcPr>
          <w:p w14:paraId="6D7B4B89" w14:textId="7777777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2E0DA6E7" w14:textId="77777777" w:rsidR="006A2A1D" w:rsidRDefault="006A2A1D" w:rsidP="006A2A1D"/>
        </w:tc>
        <w:tc>
          <w:tcPr>
            <w:tcW w:w="450" w:type="dxa"/>
          </w:tcPr>
          <w:p w14:paraId="5CC8C78E" w14:textId="77777777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1D9C720C" w14:textId="77777777" w:rsidR="006A2A1D" w:rsidRDefault="006A2A1D" w:rsidP="006A2A1D"/>
        </w:tc>
        <w:tc>
          <w:tcPr>
            <w:tcW w:w="540" w:type="dxa"/>
          </w:tcPr>
          <w:p w14:paraId="15CFF993" w14:textId="77777777" w:rsidR="006A2A1D" w:rsidRDefault="006A2A1D" w:rsidP="006A2A1D"/>
        </w:tc>
        <w:tc>
          <w:tcPr>
            <w:tcW w:w="1170" w:type="dxa"/>
          </w:tcPr>
          <w:p w14:paraId="66A62D41" w14:textId="22023929" w:rsidR="006A2A1D" w:rsidRPr="006948BF" w:rsidRDefault="006A2A1D" w:rsidP="006A2A1D">
            <w:pPr>
              <w:rPr>
                <w:sz w:val="28"/>
              </w:rPr>
            </w:pPr>
            <w:proofErr w:type="spellStart"/>
            <w:r w:rsidRPr="006948BF">
              <w:rPr>
                <w:rFonts w:ascii="TH SarabunPSK" w:hAnsi="TH SarabunPSK" w:cs="TH SarabunPSK" w:hint="cs"/>
                <w:sz w:val="28"/>
                <w:cs/>
              </w:rPr>
              <w:t>ธันย</w:t>
            </w:r>
            <w:proofErr w:type="spellEnd"/>
            <w:r w:rsidRPr="006948BF">
              <w:rPr>
                <w:rFonts w:ascii="TH SarabunPSK" w:hAnsi="TH SarabunPSK" w:cs="TH SarabunPSK" w:hint="cs"/>
                <w:sz w:val="28"/>
                <w:cs/>
              </w:rPr>
              <w:t>กานต์</w:t>
            </w:r>
          </w:p>
        </w:tc>
      </w:tr>
      <w:tr w:rsidR="006A2A1D" w14:paraId="5B73CDE3" w14:textId="77777777" w:rsidTr="00A7160D">
        <w:tc>
          <w:tcPr>
            <w:tcW w:w="568" w:type="dxa"/>
          </w:tcPr>
          <w:p w14:paraId="7C8AB07D" w14:textId="795F4CC9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4.3</w:t>
            </w:r>
          </w:p>
        </w:tc>
        <w:tc>
          <w:tcPr>
            <w:tcW w:w="2236" w:type="dxa"/>
          </w:tcPr>
          <w:p w14:paraId="6FA19714" w14:textId="5BEB4D8E" w:rsidR="006A2A1D" w:rsidRDefault="006A2A1D" w:rsidP="006A2A1D"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จดหมายข่าว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52DDB38" w14:textId="2949F3A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B3FBE0C" w14:textId="1515B38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076AAFE0" w14:textId="7C95E62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2E9CBDD" w14:textId="1DACA19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7E3EAC8E" w14:textId="02C01C4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456ECA88" w14:textId="1F08FA3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65CA27D" w14:textId="36744C4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AD28281" w14:textId="269F1C0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8E57AB0" w14:textId="4103296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6A0741A" w14:textId="31578392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492CBD5" w14:textId="055F5242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1EA281AC" w14:textId="34E355C4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5B556E69" w14:textId="105E04F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7779A48F" w14:textId="01F22E03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10AAE9CE" w14:textId="42DBE33C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7D82E06" w14:textId="08A94CD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B6A59C6" w14:textId="61F5AEF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A02C03F" w14:textId="29472CC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695F705" w14:textId="2A8D945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2325541" w14:textId="6BCCA7CF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3FFD81AB" w14:textId="36EF766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7B645BE7" w14:textId="1BABFF58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5426A481" w14:textId="4C02270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6981BECE" w14:textId="573CB7FE" w:rsidR="006A2A1D" w:rsidRDefault="006A2A1D" w:rsidP="006A2A1D"/>
        </w:tc>
        <w:tc>
          <w:tcPr>
            <w:tcW w:w="1170" w:type="dxa"/>
          </w:tcPr>
          <w:p w14:paraId="3181CBCA" w14:textId="4A57911E" w:rsidR="006A2A1D" w:rsidRPr="006948BF" w:rsidRDefault="006A2A1D" w:rsidP="006A2A1D">
            <w:pPr>
              <w:rPr>
                <w:sz w:val="28"/>
              </w:rPr>
            </w:pPr>
            <w:proofErr w:type="spellStart"/>
            <w:r w:rsidRPr="006948BF">
              <w:rPr>
                <w:rFonts w:ascii="TH SarabunPSK" w:hAnsi="TH SarabunPSK" w:cs="TH SarabunPSK" w:hint="cs"/>
                <w:sz w:val="28"/>
                <w:cs/>
              </w:rPr>
              <w:t>ธันย</w:t>
            </w:r>
            <w:proofErr w:type="spellEnd"/>
            <w:r w:rsidRPr="006948BF">
              <w:rPr>
                <w:rFonts w:ascii="TH SarabunPSK" w:hAnsi="TH SarabunPSK" w:cs="TH SarabunPSK" w:hint="cs"/>
                <w:sz w:val="28"/>
                <w:cs/>
              </w:rPr>
              <w:t>กานต์</w:t>
            </w:r>
          </w:p>
        </w:tc>
      </w:tr>
      <w:tr w:rsidR="006A2A1D" w14:paraId="2C44E1ED" w14:textId="77777777" w:rsidTr="00A7160D">
        <w:tc>
          <w:tcPr>
            <w:tcW w:w="568" w:type="dxa"/>
          </w:tcPr>
          <w:p w14:paraId="6C3A63E2" w14:textId="18BF260B" w:rsidR="006A2A1D" w:rsidRPr="004F5B32" w:rsidRDefault="00944BDC" w:rsidP="00944BD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F5B32">
              <w:rPr>
                <w:rFonts w:ascii="TH SarabunPSK" w:hAnsi="TH SarabunPSK" w:cs="TH SarabunPSK"/>
                <w:sz w:val="28"/>
                <w:cs/>
              </w:rPr>
              <w:t>4.4</w:t>
            </w:r>
          </w:p>
        </w:tc>
        <w:tc>
          <w:tcPr>
            <w:tcW w:w="2236" w:type="dxa"/>
          </w:tcPr>
          <w:p w14:paraId="1716D17C" w14:textId="6D0B1806" w:rsidR="006A2A1D" w:rsidRDefault="006A2A1D" w:rsidP="006A2A1D">
            <w:proofErr w:type="spellStart"/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>ศบส</w:t>
            </w:r>
            <w:proofErr w:type="spellEnd"/>
            <w:r w:rsidRPr="008B4495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  <w:t xml:space="preserve"> เคาะประตูบ้าน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16F499A" w14:textId="73F148EF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56784B2" w14:textId="063E0D92" w:rsidR="006A2A1D" w:rsidRDefault="006A2A1D" w:rsidP="006A2A1D"/>
        </w:tc>
        <w:tc>
          <w:tcPr>
            <w:tcW w:w="460" w:type="dxa"/>
            <w:shd w:val="clear" w:color="auto" w:fill="DEEAF6" w:themeFill="accent1" w:themeFillTint="33"/>
          </w:tcPr>
          <w:p w14:paraId="6F5A5BC8" w14:textId="013C6D69" w:rsidR="006A2A1D" w:rsidRDefault="006A2A1D" w:rsidP="006A2A1D"/>
        </w:tc>
        <w:tc>
          <w:tcPr>
            <w:tcW w:w="450" w:type="dxa"/>
          </w:tcPr>
          <w:p w14:paraId="787FED8E" w14:textId="79DF2932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5EC961FC" w14:textId="427411E4" w:rsidR="006A2A1D" w:rsidRDefault="006A2A1D" w:rsidP="006A2A1D"/>
        </w:tc>
        <w:tc>
          <w:tcPr>
            <w:tcW w:w="450" w:type="dxa"/>
          </w:tcPr>
          <w:p w14:paraId="6EC0F50F" w14:textId="159B44E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7B862B98" w14:textId="48D7063E" w:rsidR="006A2A1D" w:rsidRDefault="006A2A1D" w:rsidP="006A2A1D"/>
        </w:tc>
        <w:tc>
          <w:tcPr>
            <w:tcW w:w="360" w:type="dxa"/>
          </w:tcPr>
          <w:p w14:paraId="65435CD4" w14:textId="4BCBF8D7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644D1F88" w14:textId="0F624AAA" w:rsidR="006A2A1D" w:rsidRDefault="00635657" w:rsidP="006A2A1D">
            <w:r>
              <w:t>/</w:t>
            </w:r>
          </w:p>
        </w:tc>
        <w:tc>
          <w:tcPr>
            <w:tcW w:w="360" w:type="dxa"/>
          </w:tcPr>
          <w:p w14:paraId="7DBFA188" w14:textId="479D1D74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3BA4EBA6" w14:textId="56925A40" w:rsidR="006A2A1D" w:rsidRDefault="006A2A1D" w:rsidP="006A2A1D"/>
        </w:tc>
        <w:tc>
          <w:tcPr>
            <w:tcW w:w="450" w:type="dxa"/>
          </w:tcPr>
          <w:p w14:paraId="40F101EB" w14:textId="00AF0D00" w:rsidR="006A2A1D" w:rsidRDefault="006A2A1D" w:rsidP="006A2A1D"/>
        </w:tc>
        <w:tc>
          <w:tcPr>
            <w:tcW w:w="483" w:type="dxa"/>
            <w:shd w:val="clear" w:color="auto" w:fill="DEEAF6" w:themeFill="accent1" w:themeFillTint="33"/>
          </w:tcPr>
          <w:p w14:paraId="78E35A33" w14:textId="7C1751FC" w:rsidR="006A2A1D" w:rsidRDefault="006A2A1D" w:rsidP="006A2A1D"/>
        </w:tc>
        <w:tc>
          <w:tcPr>
            <w:tcW w:w="384" w:type="dxa"/>
          </w:tcPr>
          <w:p w14:paraId="450861D2" w14:textId="53EEE8B5" w:rsidR="006A2A1D" w:rsidRDefault="006A2A1D" w:rsidP="006A2A1D"/>
        </w:tc>
        <w:tc>
          <w:tcPr>
            <w:tcW w:w="483" w:type="dxa"/>
            <w:shd w:val="clear" w:color="auto" w:fill="DEEAF6" w:themeFill="accent1" w:themeFillTint="33"/>
          </w:tcPr>
          <w:p w14:paraId="6D9D828A" w14:textId="25B12C1B" w:rsidR="006A2A1D" w:rsidRDefault="00635657" w:rsidP="006A2A1D">
            <w:r>
              <w:t>/</w:t>
            </w:r>
          </w:p>
        </w:tc>
        <w:tc>
          <w:tcPr>
            <w:tcW w:w="360" w:type="dxa"/>
          </w:tcPr>
          <w:p w14:paraId="4EA5CC63" w14:textId="75EA5636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499ECD4D" w14:textId="0C856E6F" w:rsidR="006A2A1D" w:rsidRDefault="006A2A1D" w:rsidP="006A2A1D"/>
        </w:tc>
        <w:tc>
          <w:tcPr>
            <w:tcW w:w="360" w:type="dxa"/>
          </w:tcPr>
          <w:p w14:paraId="6C36ECEB" w14:textId="4F04F706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122BED6F" w14:textId="6FF61809" w:rsidR="006A2A1D" w:rsidRDefault="006A2A1D" w:rsidP="006A2A1D"/>
        </w:tc>
        <w:tc>
          <w:tcPr>
            <w:tcW w:w="360" w:type="dxa"/>
          </w:tcPr>
          <w:p w14:paraId="3A406AC1" w14:textId="254E985A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544C4721" w14:textId="4DC3EA08" w:rsidR="006A2A1D" w:rsidRDefault="006A2A1D" w:rsidP="006A2A1D"/>
        </w:tc>
        <w:tc>
          <w:tcPr>
            <w:tcW w:w="450" w:type="dxa"/>
          </w:tcPr>
          <w:p w14:paraId="0D518EBD" w14:textId="306F8AF1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0CDDA2A8" w14:textId="6B163388" w:rsidR="006A2A1D" w:rsidRDefault="006A2A1D" w:rsidP="006A2A1D"/>
        </w:tc>
        <w:tc>
          <w:tcPr>
            <w:tcW w:w="540" w:type="dxa"/>
          </w:tcPr>
          <w:p w14:paraId="2DB5D123" w14:textId="4F6B69E8" w:rsidR="006A2A1D" w:rsidRDefault="006A2A1D" w:rsidP="006A2A1D"/>
        </w:tc>
        <w:tc>
          <w:tcPr>
            <w:tcW w:w="1170" w:type="dxa"/>
          </w:tcPr>
          <w:p w14:paraId="3324F7D8" w14:textId="1C6700B8" w:rsidR="006A2A1D" w:rsidRPr="006948BF" w:rsidRDefault="006A2A1D" w:rsidP="006A2A1D">
            <w:pPr>
              <w:rPr>
                <w:sz w:val="28"/>
              </w:rPr>
            </w:pPr>
            <w:proofErr w:type="spellStart"/>
            <w:r w:rsidRPr="006948BF">
              <w:rPr>
                <w:rFonts w:ascii="TH SarabunPSK" w:hAnsi="TH SarabunPSK" w:cs="TH SarabunPSK" w:hint="cs"/>
                <w:sz w:val="28"/>
                <w:cs/>
              </w:rPr>
              <w:t>ธันย</w:t>
            </w:r>
            <w:proofErr w:type="spellEnd"/>
            <w:r w:rsidRPr="006948BF">
              <w:rPr>
                <w:rFonts w:ascii="TH SarabunPSK" w:hAnsi="TH SarabunPSK" w:cs="TH SarabunPSK" w:hint="cs"/>
                <w:sz w:val="28"/>
                <w:cs/>
              </w:rPr>
              <w:t>กานต์</w:t>
            </w:r>
          </w:p>
        </w:tc>
      </w:tr>
      <w:tr w:rsidR="000D7D29" w14:paraId="567C52B1" w14:textId="77777777" w:rsidTr="00825807">
        <w:tc>
          <w:tcPr>
            <w:tcW w:w="2804" w:type="dxa"/>
            <w:gridSpan w:val="2"/>
          </w:tcPr>
          <w:p w14:paraId="282E819E" w14:textId="709FE471" w:rsidR="000D7D29" w:rsidRPr="006A2A1D" w:rsidRDefault="000D7D29" w:rsidP="000D7D29">
            <w:pPr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 xml:space="preserve">5. </w:t>
            </w:r>
            <w:r w:rsidRPr="00E64F3F"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 xml:space="preserve">งาน </w:t>
            </w:r>
            <w:r w:rsidR="00367FD5"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</w:rPr>
              <w:t xml:space="preserve">SUT </w:t>
            </w:r>
            <w:r w:rsidRPr="00E64F3F"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</w:rPr>
              <w:t>Library Cor</w:t>
            </w:r>
            <w:r w:rsidR="00825807"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</w:rPr>
              <w:t>n</w:t>
            </w:r>
            <w:r w:rsidRPr="00E64F3F">
              <w:rPr>
                <w:rFonts w:ascii="TH SarabunPSK" w:hAnsi="TH SarabunPSK" w:cs="TH SarabunPSK"/>
                <w:b/>
                <w:bCs/>
                <w:color w:val="292B2C"/>
                <w:sz w:val="31"/>
                <w:szCs w:val="31"/>
                <w:shd w:val="clear" w:color="auto" w:fill="FFFFFF"/>
              </w:rPr>
              <w:t>er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B2F4286" w14:textId="614E05EC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7F17C406" w14:textId="0946122B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4DC826F8" w14:textId="6033B085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128BDDA0" w14:textId="3A07C14C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1AC1FB53" w14:textId="568F586D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1ED35B79" w14:textId="544022F1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D68ECE7" w14:textId="3B894D1F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D551962" w14:textId="1D606260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4BB98AC" w14:textId="15AAB4A0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BDCD0AF" w14:textId="50E016FF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13E8705" w14:textId="3FDF094E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56CE7C31" w14:textId="6A74D8EA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4A7F588A" w14:textId="1FB27236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12748B4A" w14:textId="1BD435FF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1C10519A" w14:textId="372829D7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91751DE" w14:textId="1AD9EB68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EAC9215" w14:textId="3528C781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D6D00B3" w14:textId="787A67B7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9C0C165" w14:textId="0AE9DF1B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2C82EE3" w14:textId="53378624" w:rsidR="000D7D29" w:rsidRDefault="000D7D29" w:rsidP="000D7D29"/>
        </w:tc>
        <w:tc>
          <w:tcPr>
            <w:tcW w:w="450" w:type="dxa"/>
            <w:shd w:val="clear" w:color="auto" w:fill="DEEAF6" w:themeFill="accent1" w:themeFillTint="33"/>
          </w:tcPr>
          <w:p w14:paraId="74BB8338" w14:textId="077CCB32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58A5E37E" w14:textId="77777777" w:rsidR="000D7D29" w:rsidRDefault="000D7D29" w:rsidP="000D7D29"/>
        </w:tc>
        <w:tc>
          <w:tcPr>
            <w:tcW w:w="540" w:type="dxa"/>
            <w:shd w:val="clear" w:color="auto" w:fill="DEEAF6" w:themeFill="accent1" w:themeFillTint="33"/>
          </w:tcPr>
          <w:p w14:paraId="6F154531" w14:textId="51DDBC8E" w:rsidR="000D7D29" w:rsidRDefault="000D7D29" w:rsidP="000D7D29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1E0C62A3" w14:textId="77777777" w:rsidR="000D7D29" w:rsidRDefault="000D7D29" w:rsidP="000D7D29"/>
        </w:tc>
        <w:tc>
          <w:tcPr>
            <w:tcW w:w="1170" w:type="dxa"/>
          </w:tcPr>
          <w:p w14:paraId="5C30C82D" w14:textId="132FC810" w:rsidR="000D7D29" w:rsidRPr="006948BF" w:rsidRDefault="000D7D29" w:rsidP="000D7D29">
            <w:pPr>
              <w:rPr>
                <w:rFonts w:ascii="TH SarabunPSK" w:hAnsi="TH SarabunPSK" w:cs="TH SarabunPSK"/>
                <w:sz w:val="28"/>
                <w:cs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/>
                <w:sz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cs/>
              </w:rPr>
              <w:t>พัชรินท</w:t>
            </w:r>
            <w:proofErr w:type="spellStart"/>
            <w:r>
              <w:rPr>
                <w:rFonts w:ascii="TH SarabunPSK" w:hAnsi="TH SarabunPSK" w:cs="TH SarabunPSK" w:hint="cs"/>
                <w:sz w:val="28"/>
                <w:cs/>
              </w:rPr>
              <w:t>ร์</w:t>
            </w:r>
            <w:proofErr w:type="spellEnd"/>
          </w:p>
        </w:tc>
      </w:tr>
      <w:tr w:rsidR="006A2A1D" w14:paraId="6213CCF0" w14:textId="77777777" w:rsidTr="00825807">
        <w:trPr>
          <w:trHeight w:val="64"/>
        </w:trPr>
        <w:tc>
          <w:tcPr>
            <w:tcW w:w="2804" w:type="dxa"/>
            <w:gridSpan w:val="2"/>
          </w:tcPr>
          <w:p w14:paraId="35BACADD" w14:textId="773F0FAF" w:rsidR="006A2A1D" w:rsidRDefault="00E64F3F" w:rsidP="006A2A1D">
            <w:pPr>
              <w:rPr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1"/>
                <w:szCs w:val="31"/>
                <w:cs/>
              </w:rPr>
              <w:t>6</w:t>
            </w:r>
            <w:r w:rsidR="006A2A1D" w:rsidRPr="00A64395">
              <w:rPr>
                <w:rFonts w:ascii="TH SarabunPSK" w:hAnsi="TH SarabunPSK" w:cs="TH SarabunPSK" w:hint="cs"/>
                <w:b/>
                <w:bCs/>
                <w:sz w:val="31"/>
                <w:szCs w:val="31"/>
                <w:cs/>
              </w:rPr>
              <w:t xml:space="preserve">. </w:t>
            </w:r>
            <w:r w:rsidR="006A2A1D" w:rsidRPr="00A64395">
              <w:rPr>
                <w:rFonts w:ascii="TH SarabunPSK" w:hAnsi="TH SarabunPSK" w:cs="TH SarabunPSK" w:hint="cs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>งานธุรการ</w:t>
            </w:r>
            <w:r w:rsidR="000D7D29">
              <w:rPr>
                <w:rFonts w:ascii="TH SarabunPSK" w:hAnsi="TH SarabunPSK" w:cs="TH SarabunPSK" w:hint="cs"/>
                <w:b/>
                <w:bCs/>
                <w:color w:val="292B2C"/>
                <w:sz w:val="31"/>
                <w:szCs w:val="31"/>
                <w:shd w:val="clear" w:color="auto" w:fill="FFFFFF"/>
                <w:cs/>
              </w:rPr>
              <w:t xml:space="preserve"> สารบรรณ</w:t>
            </w:r>
            <w:r w:rsidR="00D83601">
              <w:t xml:space="preserve"> </w:t>
            </w:r>
            <w:r w:rsidR="00D83601">
              <w:rPr>
                <w:rFonts w:hint="cs"/>
                <w:cs/>
              </w:rPr>
              <w:t>จัดซื้อ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A056104" w14:textId="1186491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B67C367" w14:textId="67ADD4D5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76BFFDF0" w14:textId="12CAF06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3E7DD0E1" w14:textId="0E759762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7BC328C4" w14:textId="503D36A9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8FFF007" w14:textId="5766C3BD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DA7E3BB" w14:textId="1C701B6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CD856B3" w14:textId="13D80DEB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282DBBB" w14:textId="629ABF7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51347272" w14:textId="65B13DC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64174D43" w14:textId="5B9C08E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6CFBF8FA" w14:textId="0C0E91AA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198B6F68" w14:textId="25F6D105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153DA181" w14:textId="08BD7161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78699898" w14:textId="66B3516E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60FEB0B" w14:textId="0847D5D6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BB8C729" w14:textId="46E3234C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ABD3247" w14:textId="12CDE910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73ECB72" w14:textId="0072C51C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F0FC5B5" w14:textId="1421FDEE" w:rsidR="006A2A1D" w:rsidRDefault="006A2A1D" w:rsidP="006A2A1D"/>
        </w:tc>
        <w:tc>
          <w:tcPr>
            <w:tcW w:w="450" w:type="dxa"/>
            <w:shd w:val="clear" w:color="auto" w:fill="DEEAF6" w:themeFill="accent1" w:themeFillTint="33"/>
          </w:tcPr>
          <w:p w14:paraId="5B207CCE" w14:textId="04A63B08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860D2B1" w14:textId="42320D54" w:rsidR="006A2A1D" w:rsidRDefault="006A2A1D" w:rsidP="006A2A1D"/>
        </w:tc>
        <w:tc>
          <w:tcPr>
            <w:tcW w:w="540" w:type="dxa"/>
            <w:shd w:val="clear" w:color="auto" w:fill="DEEAF6" w:themeFill="accent1" w:themeFillTint="33"/>
          </w:tcPr>
          <w:p w14:paraId="057F7A57" w14:textId="63B5C9E7" w:rsidR="006A2A1D" w:rsidRDefault="006A2A1D" w:rsidP="006A2A1D"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06850B44" w14:textId="66CAD2EE" w:rsidR="006A2A1D" w:rsidRDefault="006A2A1D" w:rsidP="006A2A1D"/>
        </w:tc>
        <w:tc>
          <w:tcPr>
            <w:tcW w:w="1170" w:type="dxa"/>
          </w:tcPr>
          <w:p w14:paraId="36DF906D" w14:textId="77777777" w:rsidR="006A2A1D" w:rsidRDefault="006A2A1D" w:rsidP="006A2A1D">
            <w:pPr>
              <w:rPr>
                <w:rFonts w:ascii="TH SarabunPSK" w:hAnsi="TH SarabunPSK" w:cs="TH SarabunPSK"/>
                <w:sz w:val="28"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จักรี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</w:p>
          <w:p w14:paraId="390DD0E6" w14:textId="782BF60B" w:rsidR="006A2A1D" w:rsidRPr="006948BF" w:rsidRDefault="006A2A1D" w:rsidP="006A2A1D">
            <w:pPr>
              <w:rPr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พัชรินท</w:t>
            </w:r>
            <w:proofErr w:type="spellStart"/>
            <w:r>
              <w:rPr>
                <w:rFonts w:ascii="TH SarabunPSK" w:hAnsi="TH SarabunPSK" w:cs="TH SarabunPSK" w:hint="cs"/>
                <w:sz w:val="28"/>
                <w:cs/>
              </w:rPr>
              <w:t>ร์</w:t>
            </w:r>
            <w:proofErr w:type="spellEnd"/>
          </w:p>
        </w:tc>
      </w:tr>
      <w:tr w:rsidR="00A7160D" w14:paraId="5B086146" w14:textId="77777777" w:rsidTr="00A7160D">
        <w:trPr>
          <w:trHeight w:val="416"/>
        </w:trPr>
        <w:tc>
          <w:tcPr>
            <w:tcW w:w="14514" w:type="dxa"/>
            <w:gridSpan w:val="27"/>
          </w:tcPr>
          <w:p w14:paraId="1D26228E" w14:textId="2C0FAB25" w:rsidR="00A7160D" w:rsidRPr="006948BF" w:rsidRDefault="00A7160D" w:rsidP="00A7160D">
            <w:p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1"/>
                <w:szCs w:val="31"/>
              </w:rPr>
              <w:t xml:space="preserve">7. </w:t>
            </w:r>
            <w:r>
              <w:rPr>
                <w:rFonts w:ascii="TH SarabunPSK" w:hAnsi="TH SarabunPSK" w:cs="TH SarabunPSK" w:hint="cs"/>
                <w:b/>
                <w:bCs/>
                <w:sz w:val="31"/>
                <w:szCs w:val="31"/>
                <w:cs/>
              </w:rPr>
              <w:t>งานระบบบริหารงานคุณภาพ</w:t>
            </w:r>
          </w:p>
        </w:tc>
      </w:tr>
      <w:tr w:rsidR="00293628" w14:paraId="66A59E65" w14:textId="77777777" w:rsidTr="00A7160D">
        <w:tc>
          <w:tcPr>
            <w:tcW w:w="568" w:type="dxa"/>
          </w:tcPr>
          <w:p w14:paraId="021D81BF" w14:textId="4F80D313" w:rsidR="00293628" w:rsidRPr="004F5B32" w:rsidRDefault="00293628" w:rsidP="00293628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7.1</w:t>
            </w:r>
          </w:p>
        </w:tc>
        <w:tc>
          <w:tcPr>
            <w:tcW w:w="2236" w:type="dxa"/>
          </w:tcPr>
          <w:p w14:paraId="41072479" w14:textId="1FFA7EDC" w:rsidR="00293628" w:rsidRPr="008B4495" w:rsidRDefault="00293628" w:rsidP="00293628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งานงบประมาณ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A0F169E" w14:textId="14C53DCD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FE38204" w14:textId="6DE0AF9F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15FFAC65" w14:textId="0B4372D1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0C856979" w14:textId="6C837C46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752C0512" w14:textId="0506AF66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34CB73A2" w14:textId="0103ACBE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7C1FDD7F" w14:textId="335C8FC1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D81548F" w14:textId="6A254889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1595E2DE" w14:textId="06AE5CA8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322D2E4C" w14:textId="097C7558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0A55F6AD" w14:textId="655F062A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1EE4EEE4" w14:textId="2D95C2CD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4FAD6277" w14:textId="7A79CC0B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84" w:type="dxa"/>
          </w:tcPr>
          <w:p w14:paraId="49A74D91" w14:textId="021BAAF3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32578174" w14:textId="4E327E14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20E0772" w14:textId="3F2A20A0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4F40851E" w14:textId="3BC2E724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793FAE88" w14:textId="0FEE15B1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1B17810F" w14:textId="63D57B7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FBED46B" w14:textId="77777777" w:rsidR="00293628" w:rsidRDefault="00293628" w:rsidP="00293628"/>
        </w:tc>
        <w:tc>
          <w:tcPr>
            <w:tcW w:w="450" w:type="dxa"/>
            <w:shd w:val="clear" w:color="auto" w:fill="DEEAF6" w:themeFill="accent1" w:themeFillTint="33"/>
          </w:tcPr>
          <w:p w14:paraId="06E80104" w14:textId="11C23E1C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0D7B988D" w14:textId="77777777" w:rsidR="00293628" w:rsidRDefault="00293628" w:rsidP="00293628"/>
        </w:tc>
        <w:tc>
          <w:tcPr>
            <w:tcW w:w="540" w:type="dxa"/>
            <w:shd w:val="clear" w:color="auto" w:fill="DEEAF6" w:themeFill="accent1" w:themeFillTint="33"/>
          </w:tcPr>
          <w:p w14:paraId="5997FF23" w14:textId="5358D3CD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</w:tcPr>
          <w:p w14:paraId="3723B81C" w14:textId="77777777" w:rsidR="00293628" w:rsidRDefault="00293628" w:rsidP="00293628"/>
        </w:tc>
        <w:tc>
          <w:tcPr>
            <w:tcW w:w="1170" w:type="dxa"/>
          </w:tcPr>
          <w:p w14:paraId="705ACE34" w14:textId="6E87B15D" w:rsidR="00293628" w:rsidRPr="006948BF" w:rsidRDefault="00293628" w:rsidP="00293628">
            <w:pPr>
              <w:rPr>
                <w:rFonts w:ascii="TH SarabunPSK" w:hAnsi="TH SarabunPSK" w:cs="TH SarabunPSK"/>
                <w:sz w:val="28"/>
                <w:cs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</w:p>
        </w:tc>
      </w:tr>
      <w:tr w:rsidR="00293628" w14:paraId="2196EA96" w14:textId="77777777" w:rsidTr="00A7160D">
        <w:tc>
          <w:tcPr>
            <w:tcW w:w="568" w:type="dxa"/>
          </w:tcPr>
          <w:p w14:paraId="7ABA6C1E" w14:textId="392B79E1" w:rsidR="00293628" w:rsidRPr="004F5B32" w:rsidRDefault="00293628" w:rsidP="00293628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4F5B32">
              <w:rPr>
                <w:rFonts w:ascii="TH SarabunPSK" w:hAnsi="TH SarabunPSK" w:cs="TH SarabunPSK"/>
                <w:sz w:val="28"/>
              </w:rPr>
              <w:t>7.2</w:t>
            </w:r>
          </w:p>
        </w:tc>
        <w:tc>
          <w:tcPr>
            <w:tcW w:w="2236" w:type="dxa"/>
          </w:tcPr>
          <w:p w14:paraId="5CD2BC86" w14:textId="30A4F4F8" w:rsidR="00293628" w:rsidRPr="008B4495" w:rsidRDefault="00293628" w:rsidP="00293628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งานจัดทำแผน</w:t>
            </w:r>
            <w:proofErr w:type="spellStart"/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ปฎิบั</w:t>
            </w:r>
            <w:proofErr w:type="spellEnd"/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ติงานประจำ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B9743D0" w14:textId="63F62261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51141F4" w14:textId="7491C94A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521BFABE" w14:textId="17E404DC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166F2158" w14:textId="219B31D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405EEA09" w14:textId="59D37DE9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14453689" w14:textId="21924311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3E49E263" w14:textId="265731C4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337EC7C8" w14:textId="2E55A2E7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21C31900" w14:textId="0331F376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4A2EA91" w14:textId="667F8EC7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090DA727" w14:textId="2998D06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6BD23AEA" w14:textId="71356CB8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7B2B023D" w14:textId="4C1232D8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84" w:type="dxa"/>
          </w:tcPr>
          <w:p w14:paraId="3C01D945" w14:textId="25767278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2DF8F054" w14:textId="5DA88801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42288C33" w14:textId="1F8F75D7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28975785" w14:textId="189B7976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1055EBC" w14:textId="2DB1C9E7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6102ED5" w14:textId="56CDBBFD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45E187BB" w14:textId="77777777" w:rsidR="00293628" w:rsidRDefault="00293628" w:rsidP="00293628"/>
        </w:tc>
        <w:tc>
          <w:tcPr>
            <w:tcW w:w="450" w:type="dxa"/>
            <w:shd w:val="clear" w:color="auto" w:fill="DEEAF6" w:themeFill="accent1" w:themeFillTint="33"/>
          </w:tcPr>
          <w:p w14:paraId="7820EF6A" w14:textId="32B4A293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228DB796" w14:textId="77777777" w:rsidR="00293628" w:rsidRDefault="00293628" w:rsidP="00293628"/>
        </w:tc>
        <w:tc>
          <w:tcPr>
            <w:tcW w:w="540" w:type="dxa"/>
            <w:shd w:val="clear" w:color="auto" w:fill="DEEAF6" w:themeFill="accent1" w:themeFillTint="33"/>
          </w:tcPr>
          <w:p w14:paraId="31C8B58F" w14:textId="35986703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</w:tcPr>
          <w:p w14:paraId="7BE9EE09" w14:textId="77777777" w:rsidR="00293628" w:rsidRDefault="00293628" w:rsidP="00293628"/>
        </w:tc>
        <w:tc>
          <w:tcPr>
            <w:tcW w:w="1170" w:type="dxa"/>
          </w:tcPr>
          <w:p w14:paraId="585DCD39" w14:textId="66AC254F" w:rsidR="00293628" w:rsidRPr="006948BF" w:rsidRDefault="00293628" w:rsidP="00293628">
            <w:pPr>
              <w:rPr>
                <w:rFonts w:ascii="TH SarabunPSK" w:hAnsi="TH SarabunPSK" w:cs="TH SarabunPSK"/>
                <w:sz w:val="28"/>
                <w:cs/>
              </w:rPr>
            </w:pPr>
            <w:r w:rsidRPr="006948BF">
              <w:rPr>
                <w:rFonts w:ascii="TH SarabunPSK" w:hAnsi="TH SarabunPSK" w:cs="TH SarabunPSK" w:hint="cs"/>
                <w:sz w:val="28"/>
                <w:cs/>
              </w:rPr>
              <w:t>สุภารักษ์</w:t>
            </w:r>
          </w:p>
        </w:tc>
      </w:tr>
      <w:tr w:rsidR="00293628" w14:paraId="66F5D7ED" w14:textId="77777777" w:rsidTr="00A7160D">
        <w:tc>
          <w:tcPr>
            <w:tcW w:w="568" w:type="dxa"/>
          </w:tcPr>
          <w:p w14:paraId="5FFAF1D3" w14:textId="4E6F5965" w:rsidR="00293628" w:rsidRPr="004F5B32" w:rsidRDefault="00293628" w:rsidP="00293628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4F5B32">
              <w:rPr>
                <w:rFonts w:ascii="TH SarabunPSK" w:hAnsi="TH SarabunPSK" w:cs="TH SarabunPSK"/>
                <w:sz w:val="28"/>
              </w:rPr>
              <w:t>7.3</w:t>
            </w:r>
          </w:p>
        </w:tc>
        <w:tc>
          <w:tcPr>
            <w:tcW w:w="2236" w:type="dxa"/>
          </w:tcPr>
          <w:p w14:paraId="391C0352" w14:textId="38FBF71C" w:rsidR="00293628" w:rsidRDefault="00293628" w:rsidP="00293628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 xml:space="preserve">งานจัดทำ </w:t>
            </w:r>
            <w: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>Action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2B82833" w14:textId="10F282C7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DEAE3F9" w14:textId="50C42CAB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6738B12E" w14:textId="2926CE46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04F22DDF" w14:textId="18F5CF8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59D676A9" w14:textId="7B2D6CCA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13932982" w14:textId="18B38AF4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FAC1A39" w14:textId="3AE67900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5876C6CF" w14:textId="36BCBDFB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FB5E5B0" w14:textId="01D11CE1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60397FC1" w14:textId="4E4D9D48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8E701C2" w14:textId="1297C02F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713B1F81" w14:textId="62B47A34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04348244" w14:textId="0590692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84" w:type="dxa"/>
          </w:tcPr>
          <w:p w14:paraId="6D761B7B" w14:textId="4BA7F5E0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67092109" w14:textId="51B29917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4455113" w14:textId="78E3AEB7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2443AF1" w14:textId="6EB034BA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1E95FEC1" w14:textId="3F02EFA4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7B5AE55C" w14:textId="06CE9A52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691E03EA" w14:textId="77777777" w:rsidR="00293628" w:rsidRDefault="00293628" w:rsidP="00293628"/>
        </w:tc>
        <w:tc>
          <w:tcPr>
            <w:tcW w:w="450" w:type="dxa"/>
            <w:shd w:val="clear" w:color="auto" w:fill="DEEAF6" w:themeFill="accent1" w:themeFillTint="33"/>
          </w:tcPr>
          <w:p w14:paraId="3F890DD6" w14:textId="457DD12E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07E49ED1" w14:textId="77777777" w:rsidR="00293628" w:rsidRDefault="00293628" w:rsidP="00293628"/>
        </w:tc>
        <w:tc>
          <w:tcPr>
            <w:tcW w:w="540" w:type="dxa"/>
            <w:shd w:val="clear" w:color="auto" w:fill="DEEAF6" w:themeFill="accent1" w:themeFillTint="33"/>
          </w:tcPr>
          <w:p w14:paraId="68AD63C2" w14:textId="7A1CFF5F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</w:tcPr>
          <w:p w14:paraId="5ED8ED48" w14:textId="77777777" w:rsidR="00293628" w:rsidRDefault="00293628" w:rsidP="00293628"/>
        </w:tc>
        <w:tc>
          <w:tcPr>
            <w:tcW w:w="1170" w:type="dxa"/>
          </w:tcPr>
          <w:p w14:paraId="4313BAE6" w14:textId="1D862BD1" w:rsidR="00293628" w:rsidRPr="006948BF" w:rsidRDefault="00293628" w:rsidP="00293628">
            <w:p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ทุกคน</w:t>
            </w:r>
          </w:p>
        </w:tc>
      </w:tr>
      <w:tr w:rsidR="00293628" w14:paraId="6BDE749A" w14:textId="77777777" w:rsidTr="00A7160D">
        <w:tc>
          <w:tcPr>
            <w:tcW w:w="568" w:type="dxa"/>
          </w:tcPr>
          <w:p w14:paraId="40370DFC" w14:textId="46128B41" w:rsidR="00293628" w:rsidRPr="004F5B32" w:rsidRDefault="00293628" w:rsidP="00293628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4F5B32">
              <w:rPr>
                <w:rFonts w:ascii="TH SarabunPSK" w:hAnsi="TH SarabunPSK" w:cs="TH SarabunPSK"/>
                <w:sz w:val="28"/>
              </w:rPr>
              <w:t>7.4</w:t>
            </w:r>
          </w:p>
        </w:tc>
        <w:tc>
          <w:tcPr>
            <w:tcW w:w="2236" w:type="dxa"/>
          </w:tcPr>
          <w:p w14:paraId="1B204634" w14:textId="13A8A08F" w:rsidR="00293628" w:rsidRDefault="00293628" w:rsidP="00293628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 xml:space="preserve">งานทบทวน </w:t>
            </w:r>
            <w: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 xml:space="preserve">QP/WI </w:t>
            </w: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>และเอกสารที่เกี่ยวข้อง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0320192" w14:textId="3AEC72A2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9731F38" w14:textId="0CCD4C1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308197BD" w14:textId="1EDC8454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76A6F2D1" w14:textId="428FB9ED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7DBE2EDD" w14:textId="3F6208DB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418C6B4" w14:textId="2EFA85D6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58BA8F4" w14:textId="5BED3922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9DD7002" w14:textId="36B5B7C0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F1ECE9F" w14:textId="745717E4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BE9980F" w14:textId="4C3C692F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B7B3951" w14:textId="449C048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11527EF1" w14:textId="306630FE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24DCA4F7" w14:textId="5B724F79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3FB16129" w14:textId="4B5FAE92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12E93C09" w14:textId="30B8FA2C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8B0EC74" w14:textId="43622960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566BE70B" w14:textId="27DA14FA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048B8716" w14:textId="74639123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7CA14A8" w14:textId="2AC3CF2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E875DAE" w14:textId="77777777" w:rsidR="00293628" w:rsidRDefault="00293628" w:rsidP="00293628"/>
        </w:tc>
        <w:tc>
          <w:tcPr>
            <w:tcW w:w="450" w:type="dxa"/>
            <w:shd w:val="clear" w:color="auto" w:fill="DEEAF6" w:themeFill="accent1" w:themeFillTint="33"/>
          </w:tcPr>
          <w:p w14:paraId="4A219E5F" w14:textId="34EE99C8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6C58B44" w14:textId="77777777" w:rsidR="00293628" w:rsidRDefault="00293628" w:rsidP="00293628"/>
        </w:tc>
        <w:tc>
          <w:tcPr>
            <w:tcW w:w="540" w:type="dxa"/>
            <w:shd w:val="clear" w:color="auto" w:fill="DEEAF6" w:themeFill="accent1" w:themeFillTint="33"/>
          </w:tcPr>
          <w:p w14:paraId="637C60A1" w14:textId="408E513E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3593F1C8" w14:textId="77777777" w:rsidR="00293628" w:rsidRDefault="00293628" w:rsidP="00293628"/>
        </w:tc>
        <w:tc>
          <w:tcPr>
            <w:tcW w:w="1170" w:type="dxa"/>
          </w:tcPr>
          <w:p w14:paraId="07AF51B6" w14:textId="5A127E4A" w:rsidR="00293628" w:rsidRPr="006948BF" w:rsidRDefault="00293628" w:rsidP="00293628">
            <w:p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ทุกคน</w:t>
            </w:r>
          </w:p>
        </w:tc>
      </w:tr>
      <w:tr w:rsidR="00293628" w14:paraId="6C7488EE" w14:textId="77777777" w:rsidTr="00A7160D">
        <w:tc>
          <w:tcPr>
            <w:tcW w:w="568" w:type="dxa"/>
          </w:tcPr>
          <w:p w14:paraId="20610D52" w14:textId="60B2C9DD" w:rsidR="00293628" w:rsidRPr="004F5B32" w:rsidRDefault="00293628" w:rsidP="00293628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4F5B32">
              <w:rPr>
                <w:rFonts w:ascii="TH SarabunPSK" w:hAnsi="TH SarabunPSK" w:cs="TH SarabunPSK"/>
                <w:sz w:val="28"/>
              </w:rPr>
              <w:t>7.5</w:t>
            </w:r>
          </w:p>
        </w:tc>
        <w:tc>
          <w:tcPr>
            <w:tcW w:w="2236" w:type="dxa"/>
          </w:tcPr>
          <w:p w14:paraId="4648CDB8" w14:textId="757ADCA6" w:rsidR="00293628" w:rsidRDefault="00293628" w:rsidP="00293628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</w:pPr>
            <w:r>
              <w:rPr>
                <w:rFonts w:ascii="TH SarabunPSK" w:hAnsi="TH SarabunPSK" w:cs="TH SarabunPSK" w:hint="cs"/>
                <w:color w:val="292B2C"/>
                <w:sz w:val="31"/>
                <w:szCs w:val="31"/>
                <w:shd w:val="clear" w:color="auto" w:fill="FFFFFF"/>
                <w:cs/>
              </w:rPr>
              <w:t xml:space="preserve">งานทบทวน </w:t>
            </w:r>
            <w: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>JD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208D7E5" w14:textId="4A00CFAA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584F540A" w14:textId="1C2B8DDE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7657FA8B" w14:textId="4DEE40B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28338A74" w14:textId="48354F66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5C53439A" w14:textId="2E0D67EE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01556562" w14:textId="1124062B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441F0C6F" w14:textId="0BCB4BB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762CE220" w14:textId="6446D0F6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32EBEF32" w14:textId="7194607F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20441786" w14:textId="6F10C64D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6F4738A8" w14:textId="7F3D55C8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1A558217" w14:textId="42317AB5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5D6C65F9" w14:textId="192F2F2C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84" w:type="dxa"/>
          </w:tcPr>
          <w:p w14:paraId="2290F573" w14:textId="56F89313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2E24F726" w14:textId="5AF3D328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B2A3363" w14:textId="096AA2CA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7D023AD9" w14:textId="2E6F9317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9988786" w14:textId="3CA20391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4B9400B6" w14:textId="14B34670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07EC2894" w14:textId="77777777" w:rsidR="00293628" w:rsidRDefault="00293628" w:rsidP="00293628"/>
        </w:tc>
        <w:tc>
          <w:tcPr>
            <w:tcW w:w="450" w:type="dxa"/>
            <w:shd w:val="clear" w:color="auto" w:fill="DEEAF6" w:themeFill="accent1" w:themeFillTint="33"/>
          </w:tcPr>
          <w:p w14:paraId="09DD5CCF" w14:textId="5B02C7AE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0C3E16AB" w14:textId="77777777" w:rsidR="00293628" w:rsidRDefault="00293628" w:rsidP="00293628"/>
        </w:tc>
        <w:tc>
          <w:tcPr>
            <w:tcW w:w="540" w:type="dxa"/>
            <w:shd w:val="clear" w:color="auto" w:fill="DEEAF6" w:themeFill="accent1" w:themeFillTint="33"/>
          </w:tcPr>
          <w:p w14:paraId="44F84AB4" w14:textId="1BF682C0" w:rsidR="00293628" w:rsidRDefault="00293628" w:rsidP="00293628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</w:tcPr>
          <w:p w14:paraId="0456B828" w14:textId="77777777" w:rsidR="00293628" w:rsidRDefault="00293628" w:rsidP="00293628"/>
        </w:tc>
        <w:tc>
          <w:tcPr>
            <w:tcW w:w="1170" w:type="dxa"/>
          </w:tcPr>
          <w:p w14:paraId="0DE38511" w14:textId="1BCF003C" w:rsidR="00293628" w:rsidRPr="006948BF" w:rsidRDefault="00293628" w:rsidP="00293628">
            <w:p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ทุกคน</w:t>
            </w:r>
          </w:p>
        </w:tc>
      </w:tr>
      <w:tr w:rsidR="00825807" w14:paraId="2B7AAF38" w14:textId="77777777" w:rsidTr="002878BC">
        <w:trPr>
          <w:trHeight w:val="471"/>
        </w:trPr>
        <w:tc>
          <w:tcPr>
            <w:tcW w:w="2804" w:type="dxa"/>
            <w:gridSpan w:val="2"/>
          </w:tcPr>
          <w:p w14:paraId="2782176E" w14:textId="0182B630" w:rsidR="00825807" w:rsidRDefault="00825807" w:rsidP="00C22D70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1"/>
                <w:szCs w:val="31"/>
                <w:cs/>
              </w:rPr>
              <w:t>8</w:t>
            </w:r>
            <w:r>
              <w:rPr>
                <w:rFonts w:ascii="TH SarabunPSK" w:hAnsi="TH SarabunPSK" w:cs="TH SarabunPSK"/>
                <w:b/>
                <w:bCs/>
                <w:sz w:val="31"/>
                <w:szCs w:val="31"/>
              </w:rPr>
              <w:t xml:space="preserve">. </w:t>
            </w:r>
            <w:r>
              <w:rPr>
                <w:rFonts w:ascii="TH SarabunPSK" w:hAnsi="TH SarabunPSK" w:cs="TH SarabunPSK" w:hint="cs"/>
                <w:b/>
                <w:bCs/>
                <w:sz w:val="31"/>
                <w:szCs w:val="31"/>
                <w:cs/>
              </w:rPr>
              <w:t>งานระบบบสิ่งแวดล้อม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4C9A5EF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06EFACE7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60" w:type="dxa"/>
            <w:shd w:val="clear" w:color="auto" w:fill="DEEAF6" w:themeFill="accent1" w:themeFillTint="33"/>
          </w:tcPr>
          <w:p w14:paraId="33C8BCB0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36FB6A34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  <w:shd w:val="clear" w:color="auto" w:fill="DEEAF6" w:themeFill="accent1" w:themeFillTint="33"/>
          </w:tcPr>
          <w:p w14:paraId="6626248E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6055495B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42EC05DE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73A9FF5F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BB6C4AA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0DA38FFE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56D7BBC5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2D4B4CC2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3CCC804C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84" w:type="dxa"/>
          </w:tcPr>
          <w:p w14:paraId="0C62CAF0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83" w:type="dxa"/>
            <w:shd w:val="clear" w:color="auto" w:fill="DEEAF6" w:themeFill="accent1" w:themeFillTint="33"/>
          </w:tcPr>
          <w:p w14:paraId="45101F2C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1688A77D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138E2B59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5021AD01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  <w:shd w:val="clear" w:color="auto" w:fill="DEEAF6" w:themeFill="accent1" w:themeFillTint="33"/>
          </w:tcPr>
          <w:p w14:paraId="36F6D7A1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360" w:type="dxa"/>
          </w:tcPr>
          <w:p w14:paraId="36BB1447" w14:textId="77777777" w:rsidR="00825807" w:rsidRDefault="00825807" w:rsidP="00C22D70"/>
        </w:tc>
        <w:tc>
          <w:tcPr>
            <w:tcW w:w="450" w:type="dxa"/>
            <w:shd w:val="clear" w:color="auto" w:fill="DEEAF6" w:themeFill="accent1" w:themeFillTint="33"/>
          </w:tcPr>
          <w:p w14:paraId="4205CB00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450" w:type="dxa"/>
          </w:tcPr>
          <w:p w14:paraId="7349855B" w14:textId="77777777" w:rsidR="00825807" w:rsidRDefault="00825807" w:rsidP="00C22D70"/>
        </w:tc>
        <w:tc>
          <w:tcPr>
            <w:tcW w:w="540" w:type="dxa"/>
            <w:shd w:val="clear" w:color="auto" w:fill="DEEAF6" w:themeFill="accent1" w:themeFillTint="33"/>
          </w:tcPr>
          <w:p w14:paraId="668DE366" w14:textId="77777777" w:rsidR="00825807" w:rsidRDefault="00825807" w:rsidP="00C22D70">
            <w:pPr>
              <w:rPr>
                <w:rFonts w:ascii="TH SarabunPSK" w:hAnsi="TH SarabunPSK" w:cs="TH SarabunPSK"/>
                <w:sz w:val="31"/>
                <w:szCs w:val="31"/>
              </w:rPr>
            </w:pPr>
          </w:p>
        </w:tc>
        <w:tc>
          <w:tcPr>
            <w:tcW w:w="540" w:type="dxa"/>
          </w:tcPr>
          <w:p w14:paraId="6C59BD42" w14:textId="77777777" w:rsidR="00825807" w:rsidRDefault="00825807" w:rsidP="00C22D70"/>
        </w:tc>
        <w:tc>
          <w:tcPr>
            <w:tcW w:w="1170" w:type="dxa"/>
          </w:tcPr>
          <w:p w14:paraId="49BE7AD2" w14:textId="77777777" w:rsidR="00825807" w:rsidRPr="006948BF" w:rsidRDefault="00825807" w:rsidP="00C22D7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D83601" w14:paraId="4D31DB90" w14:textId="77777777" w:rsidTr="00A7160D">
        <w:tc>
          <w:tcPr>
            <w:tcW w:w="568" w:type="dxa"/>
          </w:tcPr>
          <w:p w14:paraId="4E1D4417" w14:textId="76DA61FB" w:rsidR="00D83601" w:rsidRPr="00944BDC" w:rsidRDefault="00D83601" w:rsidP="00D83601">
            <w:pPr>
              <w:jc w:val="right"/>
              <w:rPr>
                <w:rFonts w:ascii="TH SarabunPSK" w:hAnsi="TH SarabunPSK" w:cs="TH SarabunPSK"/>
                <w:szCs w:val="24"/>
                <w:cs/>
              </w:rPr>
            </w:pPr>
            <w:r>
              <w:rPr>
                <w:rFonts w:ascii="TH SarabunPSK" w:hAnsi="TH SarabunPSK" w:cs="TH SarabunPSK"/>
                <w:szCs w:val="24"/>
              </w:rPr>
              <w:t>8.1</w:t>
            </w:r>
          </w:p>
        </w:tc>
        <w:tc>
          <w:tcPr>
            <w:tcW w:w="2236" w:type="dxa"/>
          </w:tcPr>
          <w:p w14:paraId="53C9F840" w14:textId="690F7870" w:rsidR="00D83601" w:rsidRDefault="00D83601" w:rsidP="00D83601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>ISO 14000</w:t>
            </w:r>
            <w:r w:rsidR="003A73EF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6459D8C" w14:textId="7BDA49ED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7B9C5B9" w14:textId="00530136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6CE31715" w14:textId="0B622EB1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5EF96867" w14:textId="50A5E703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2127274A" w14:textId="079C347A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761AFCA0" w14:textId="0E95E113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45A6F8E" w14:textId="26E84496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C763D94" w14:textId="379BE830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F2529EF" w14:textId="73274E0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FC6A77D" w14:textId="45E96585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3145562" w14:textId="25E8664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E1C4475" w14:textId="5FA865CB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6D7AE44A" w14:textId="5A55F8D5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1E94D608" w14:textId="2F37E649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4EE3C127" w14:textId="0E8A4F5F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275E39E" w14:textId="6B13A29C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FA9CDD5" w14:textId="6B52363A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04A4F60" w14:textId="4BF73D24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DD3FE66" w14:textId="66F16179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8D377CE" w14:textId="77777777" w:rsidR="00D83601" w:rsidRDefault="00D83601" w:rsidP="00D83601"/>
        </w:tc>
        <w:tc>
          <w:tcPr>
            <w:tcW w:w="450" w:type="dxa"/>
            <w:shd w:val="clear" w:color="auto" w:fill="DEEAF6" w:themeFill="accent1" w:themeFillTint="33"/>
          </w:tcPr>
          <w:p w14:paraId="73A7F146" w14:textId="55353F2A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CE009A9" w14:textId="77777777" w:rsidR="00D83601" w:rsidRDefault="00D83601" w:rsidP="00D83601"/>
        </w:tc>
        <w:tc>
          <w:tcPr>
            <w:tcW w:w="540" w:type="dxa"/>
            <w:shd w:val="clear" w:color="auto" w:fill="DEEAF6" w:themeFill="accent1" w:themeFillTint="33"/>
          </w:tcPr>
          <w:p w14:paraId="09DF5C5C" w14:textId="76C510C9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58E6DF3B" w14:textId="77777777" w:rsidR="00D83601" w:rsidRDefault="00D83601" w:rsidP="00D83601"/>
        </w:tc>
        <w:tc>
          <w:tcPr>
            <w:tcW w:w="1170" w:type="dxa"/>
          </w:tcPr>
          <w:p w14:paraId="2C0EC1E9" w14:textId="13535E6D" w:rsidR="00D83601" w:rsidRPr="006948BF" w:rsidRDefault="00D83601" w:rsidP="00D83601">
            <w:pPr>
              <w:rPr>
                <w:rFonts w:ascii="TH SarabunPSK" w:hAnsi="TH SarabunPSK" w:cs="TH SarabunPSK"/>
                <w:sz w:val="28"/>
                <w:cs/>
              </w:rPr>
            </w:pPr>
            <w:r w:rsidRPr="00BD6C95">
              <w:rPr>
                <w:rFonts w:ascii="TH SarabunPSK" w:hAnsi="TH SarabunPSK" w:cs="TH SarabunPSK" w:hint="cs"/>
                <w:sz w:val="28"/>
                <w:cs/>
              </w:rPr>
              <w:t>ทุกคน</w:t>
            </w:r>
          </w:p>
        </w:tc>
      </w:tr>
      <w:tr w:rsidR="00D83601" w14:paraId="3AE4D50F" w14:textId="77777777" w:rsidTr="00A7160D">
        <w:tc>
          <w:tcPr>
            <w:tcW w:w="568" w:type="dxa"/>
          </w:tcPr>
          <w:p w14:paraId="297E9A55" w14:textId="0694B982" w:rsidR="00D83601" w:rsidRPr="00944BDC" w:rsidRDefault="00D83601" w:rsidP="00D83601">
            <w:pPr>
              <w:jc w:val="right"/>
              <w:rPr>
                <w:rFonts w:ascii="TH SarabunPSK" w:hAnsi="TH SarabunPSK" w:cs="TH SarabunPSK"/>
                <w:szCs w:val="24"/>
                <w:cs/>
              </w:rPr>
            </w:pPr>
            <w:r>
              <w:rPr>
                <w:rFonts w:ascii="TH SarabunPSK" w:hAnsi="TH SarabunPSK" w:cs="TH SarabunPSK"/>
                <w:szCs w:val="24"/>
              </w:rPr>
              <w:t>8.2</w:t>
            </w:r>
          </w:p>
        </w:tc>
        <w:tc>
          <w:tcPr>
            <w:tcW w:w="2236" w:type="dxa"/>
          </w:tcPr>
          <w:p w14:paraId="78F36EA4" w14:textId="7A446DAC" w:rsidR="00D83601" w:rsidRDefault="00D83601" w:rsidP="00D83601">
            <w:pP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  <w:cs/>
              </w:rPr>
            </w:pPr>
            <w:r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>Green</w:t>
            </w:r>
            <w:r w:rsidR="00635657">
              <w:rPr>
                <w:rFonts w:ascii="TH SarabunPSK" w:hAnsi="TH SarabunPSK" w:cs="TH SarabunPSK"/>
                <w:color w:val="292B2C"/>
                <w:sz w:val="31"/>
                <w:szCs w:val="31"/>
                <w:shd w:val="clear" w:color="auto" w:fill="FFFFFF"/>
              </w:rPr>
              <w:t xml:space="preserve"> Lib/Office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2DE87986" w14:textId="7784DB6D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A8ACB8B" w14:textId="3EE2EAB8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60" w:type="dxa"/>
            <w:shd w:val="clear" w:color="auto" w:fill="DEEAF6" w:themeFill="accent1" w:themeFillTint="33"/>
          </w:tcPr>
          <w:p w14:paraId="49AF605F" w14:textId="22537414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68110449" w14:textId="7698F7EE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  <w:shd w:val="clear" w:color="auto" w:fill="DEEAF6" w:themeFill="accent1" w:themeFillTint="33"/>
          </w:tcPr>
          <w:p w14:paraId="6FDE544F" w14:textId="656C6F6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3F555B34" w14:textId="0BFAABB2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898A126" w14:textId="2A998702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226AFEAE" w14:textId="5EDD2C2B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7DB924CF" w14:textId="65F462A8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2C623F7" w14:textId="6B79BC97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465EA3DB" w14:textId="3844ECD5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37C0DC54" w14:textId="473E8A82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7CD15F33" w14:textId="455482FB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84" w:type="dxa"/>
          </w:tcPr>
          <w:p w14:paraId="073E1BD2" w14:textId="5631A449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83" w:type="dxa"/>
            <w:shd w:val="clear" w:color="auto" w:fill="DEEAF6" w:themeFill="accent1" w:themeFillTint="33"/>
          </w:tcPr>
          <w:p w14:paraId="74BDF72A" w14:textId="49785AD6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36C00915" w14:textId="2941A72C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00294A2B" w14:textId="56B71E3F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4B0EF770" w14:textId="4A1039DE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  <w:shd w:val="clear" w:color="auto" w:fill="DEEAF6" w:themeFill="accent1" w:themeFillTint="33"/>
          </w:tcPr>
          <w:p w14:paraId="183756CA" w14:textId="6B88D176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360" w:type="dxa"/>
          </w:tcPr>
          <w:p w14:paraId="1E092FBE" w14:textId="77777777" w:rsidR="00D83601" w:rsidRDefault="00D83601" w:rsidP="00D83601"/>
        </w:tc>
        <w:tc>
          <w:tcPr>
            <w:tcW w:w="450" w:type="dxa"/>
            <w:shd w:val="clear" w:color="auto" w:fill="DEEAF6" w:themeFill="accent1" w:themeFillTint="33"/>
          </w:tcPr>
          <w:p w14:paraId="617953E1" w14:textId="7AD89792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450" w:type="dxa"/>
          </w:tcPr>
          <w:p w14:paraId="0693C000" w14:textId="77777777" w:rsidR="00D83601" w:rsidRDefault="00D83601" w:rsidP="00D83601"/>
        </w:tc>
        <w:tc>
          <w:tcPr>
            <w:tcW w:w="540" w:type="dxa"/>
            <w:shd w:val="clear" w:color="auto" w:fill="DEEAF6" w:themeFill="accent1" w:themeFillTint="33"/>
          </w:tcPr>
          <w:p w14:paraId="6D396AA2" w14:textId="623BB80B" w:rsidR="00D83601" w:rsidRDefault="00D83601" w:rsidP="00D83601">
            <w:pPr>
              <w:rPr>
                <w:rFonts w:ascii="TH SarabunPSK" w:hAnsi="TH SarabunPSK" w:cs="TH SarabunPSK"/>
                <w:sz w:val="31"/>
                <w:szCs w:val="31"/>
              </w:rPr>
            </w:pPr>
            <w:r>
              <w:rPr>
                <w:rFonts w:ascii="TH SarabunPSK" w:hAnsi="TH SarabunPSK" w:cs="TH SarabunPSK"/>
                <w:sz w:val="31"/>
                <w:szCs w:val="31"/>
              </w:rPr>
              <w:t>/</w:t>
            </w:r>
          </w:p>
        </w:tc>
        <w:tc>
          <w:tcPr>
            <w:tcW w:w="540" w:type="dxa"/>
          </w:tcPr>
          <w:p w14:paraId="4EBCB041" w14:textId="77777777" w:rsidR="00D83601" w:rsidRDefault="00D83601" w:rsidP="00D83601"/>
        </w:tc>
        <w:tc>
          <w:tcPr>
            <w:tcW w:w="1170" w:type="dxa"/>
          </w:tcPr>
          <w:p w14:paraId="37C27A91" w14:textId="005A487A" w:rsidR="00D83601" w:rsidRPr="006948BF" w:rsidRDefault="00D83601" w:rsidP="00D83601">
            <w:pPr>
              <w:rPr>
                <w:rFonts w:ascii="TH SarabunPSK" w:hAnsi="TH SarabunPSK" w:cs="TH SarabunPSK"/>
                <w:sz w:val="28"/>
                <w:cs/>
              </w:rPr>
            </w:pPr>
            <w:r w:rsidRPr="00BD6C95">
              <w:rPr>
                <w:rFonts w:ascii="TH SarabunPSK" w:hAnsi="TH SarabunPSK" w:cs="TH SarabunPSK" w:hint="cs"/>
                <w:sz w:val="28"/>
                <w:cs/>
              </w:rPr>
              <w:t>ทุกคน</w:t>
            </w:r>
          </w:p>
        </w:tc>
      </w:tr>
    </w:tbl>
    <w:p w14:paraId="1182CA46" w14:textId="344888ED" w:rsidR="00CC5774" w:rsidRDefault="00CC5774" w:rsidP="00A00C63"/>
    <w:sectPr w:rsidR="00CC5774" w:rsidSect="0084513C">
      <w:pgSz w:w="15840" w:h="12240" w:orient="landscape" w:code="1"/>
      <w:pgMar w:top="426" w:right="864" w:bottom="426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724965"/>
    <w:multiLevelType w:val="hybridMultilevel"/>
    <w:tmpl w:val="6FFC7C02"/>
    <w:lvl w:ilvl="0" w:tplc="960E4132">
      <w:start w:val="1"/>
      <w:numFmt w:val="decimal"/>
      <w:lvlText w:val="%1."/>
      <w:lvlJc w:val="left"/>
      <w:pPr>
        <w:ind w:left="720" w:hanging="360"/>
      </w:pPr>
      <w:rPr>
        <w:rFonts w:hint="default"/>
        <w:color w:val="292B2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8115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sTQwMTM0MTe1NDFU0lEKTi0uzszPAykwrAUALVFjqSwAAAA="/>
  </w:docVars>
  <w:rsids>
    <w:rsidRoot w:val="002D1155"/>
    <w:rsid w:val="000247B1"/>
    <w:rsid w:val="0007489C"/>
    <w:rsid w:val="000D509F"/>
    <w:rsid w:val="000D6541"/>
    <w:rsid w:val="000D7D29"/>
    <w:rsid w:val="000E5820"/>
    <w:rsid w:val="001011C2"/>
    <w:rsid w:val="00135A63"/>
    <w:rsid w:val="001B0319"/>
    <w:rsid w:val="00207DE6"/>
    <w:rsid w:val="0021608F"/>
    <w:rsid w:val="002878BC"/>
    <w:rsid w:val="00293628"/>
    <w:rsid w:val="002C061E"/>
    <w:rsid w:val="002D1155"/>
    <w:rsid w:val="003342ED"/>
    <w:rsid w:val="00367FD5"/>
    <w:rsid w:val="00373072"/>
    <w:rsid w:val="003A73EF"/>
    <w:rsid w:val="003E3581"/>
    <w:rsid w:val="004619C1"/>
    <w:rsid w:val="004625C0"/>
    <w:rsid w:val="004B023B"/>
    <w:rsid w:val="004C3EEF"/>
    <w:rsid w:val="004F5B32"/>
    <w:rsid w:val="00504763"/>
    <w:rsid w:val="00507524"/>
    <w:rsid w:val="005758A2"/>
    <w:rsid w:val="00635657"/>
    <w:rsid w:val="00665504"/>
    <w:rsid w:val="006948BF"/>
    <w:rsid w:val="006A2A1D"/>
    <w:rsid w:val="006A3662"/>
    <w:rsid w:val="006C0412"/>
    <w:rsid w:val="006C55A1"/>
    <w:rsid w:val="007517D8"/>
    <w:rsid w:val="007624CC"/>
    <w:rsid w:val="007C2646"/>
    <w:rsid w:val="007F74CE"/>
    <w:rsid w:val="00821686"/>
    <w:rsid w:val="00825807"/>
    <w:rsid w:val="0084513C"/>
    <w:rsid w:val="00846091"/>
    <w:rsid w:val="008A0429"/>
    <w:rsid w:val="008B4495"/>
    <w:rsid w:val="00901024"/>
    <w:rsid w:val="00903755"/>
    <w:rsid w:val="00944BDC"/>
    <w:rsid w:val="00996CFE"/>
    <w:rsid w:val="009B2A84"/>
    <w:rsid w:val="009D2367"/>
    <w:rsid w:val="009F2E92"/>
    <w:rsid w:val="009F6776"/>
    <w:rsid w:val="00A00C63"/>
    <w:rsid w:val="00A1683A"/>
    <w:rsid w:val="00A25C54"/>
    <w:rsid w:val="00A467C4"/>
    <w:rsid w:val="00A47ADB"/>
    <w:rsid w:val="00A64395"/>
    <w:rsid w:val="00A7160D"/>
    <w:rsid w:val="00AF1E57"/>
    <w:rsid w:val="00B93698"/>
    <w:rsid w:val="00BB2A56"/>
    <w:rsid w:val="00BF2CF1"/>
    <w:rsid w:val="00C22D70"/>
    <w:rsid w:val="00C24C6F"/>
    <w:rsid w:val="00C53F38"/>
    <w:rsid w:val="00C758A9"/>
    <w:rsid w:val="00CB140F"/>
    <w:rsid w:val="00CC5774"/>
    <w:rsid w:val="00CD0A67"/>
    <w:rsid w:val="00CF568F"/>
    <w:rsid w:val="00D169C6"/>
    <w:rsid w:val="00D2692E"/>
    <w:rsid w:val="00D83601"/>
    <w:rsid w:val="00D84BA0"/>
    <w:rsid w:val="00E64F3F"/>
    <w:rsid w:val="00E70F26"/>
    <w:rsid w:val="00EA059B"/>
    <w:rsid w:val="00F10D45"/>
    <w:rsid w:val="00F7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5EA6C8"/>
  <w15:chartTrackingRefBased/>
  <w15:docId w15:val="{B0D0C3DD-BF0C-4F97-9793-2E0499378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ngsana New" w:hAnsi="Angsana New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ngsana New" w:hAnsi="Angsana New"/>
      <w:b/>
      <w:bCs/>
      <w:sz w:val="32"/>
      <w:szCs w:val="3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ngsana New" w:hAnsi="Angsana New"/>
      <w:b/>
      <w:bCs/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i/>
      <w:i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34"/>
    <w:qFormat/>
    <w:rsid w:val="008B44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69C6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C6"/>
    <w:rPr>
      <w:rFonts w:ascii="Segoe UI" w:hAnsi="Segoe UI"/>
      <w:sz w:val="18"/>
      <w:szCs w:val="22"/>
    </w:rPr>
  </w:style>
  <w:style w:type="table" w:styleId="TableGrid">
    <w:name w:val="Table Grid"/>
    <w:basedOn w:val="TableNormal"/>
    <w:uiPriority w:val="39"/>
    <w:rsid w:val="00CC5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7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418</Words>
  <Characters>238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ผนปฏิบัติงานฝ่ายส่งเสริมการใช้สารสนเทศ 2551</vt:lpstr>
      <vt:lpstr>แผนปฏิบัติงานฝ่ายส่งเสริมการใช้สารสนเทศ 2551</vt:lpstr>
    </vt:vector>
  </TitlesOfParts>
  <Company>sut</Company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ผนปฏิบัติงานฝ่ายส่งเสริมการใช้สารสนเทศ 2551</dc:title>
  <dc:subject/>
  <dc:creator>clrem</dc:creator>
  <cp:keywords/>
  <dc:description/>
  <cp:lastModifiedBy>Jakree Rangkawat</cp:lastModifiedBy>
  <cp:revision>8</cp:revision>
  <cp:lastPrinted>2019-06-07T03:05:00Z</cp:lastPrinted>
  <dcterms:created xsi:type="dcterms:W3CDTF">2025-01-29T08:30:00Z</dcterms:created>
  <dcterms:modified xsi:type="dcterms:W3CDTF">2025-07-25T07:51:00Z</dcterms:modified>
</cp:coreProperties>
</file>